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แบ่งพิมพ์</w:t>
      </w:r>
      <w:r>
        <w:t xml:space="preserve"> </w:t>
      </w:r>
      <w:r>
        <w:t xml:space="preserve">รายการ</w:t>
      </w:r>
      <w:r>
        <w:t xml:space="preserve"> </w:t>
      </w:r>
      <w:r>
        <w:t xml:space="preserve">เปิดโต๊ะข่าว</w:t>
      </w:r>
      <w:r>
        <w:t xml:space="preserve"> </w:t>
      </w:r>
      <w:r>
        <w:t xml:space="preserve">PPTV</w:t>
      </w:r>
      <w:r>
        <w:t xml:space="preserve"> </w:t>
      </w:r>
      <w:r>
        <w:t xml:space="preserve">9.35-10.50</w:t>
      </w:r>
      <w:r>
        <w:t xml:space="preserve"> </w:t>
      </w:r>
      <w:r>
        <w:t xml:space="preserve">น.</w:t>
      </w:r>
      <w:r>
        <w:t xml:space="preserve"> </w:t>
      </w:r>
      <w:r>
        <w:t xml:space="preserve">13082567</w:t>
      </w:r>
    </w:p>
    <w:p>
      <w:pPr>
        <w:pStyle w:val="Date"/>
      </w:pPr>
      <w:r>
        <w:t xml:space="preserve">วันอังคารที่</w:t>
      </w:r>
      <w:r>
        <w:t xml:space="preserve"> </w:t>
      </w:r>
      <w:r>
        <w:t xml:space="preserve">13</w:t>
      </w:r>
      <w:r>
        <w:t xml:space="preserve"> </w:t>
      </w:r>
      <w:r>
        <w:t xml:space="preserve">สิงห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นผลวันที่ 15 นายกฯ เหรอ</w:t>
      </w:r>
    </w:p>
    <w:p>
      <w:pPr>
        <w:pStyle w:val="BodyText"/>
      </w:pPr>
      <w:r>
        <w:t xml:space="preserve">(คุณพุทธิฉัตร) มันต้องประกอบกันไง ชัดระดับหนึ่ง วิเคราะห์ประมาณนี้</w:t>
      </w:r>
    </w:p>
    <w:p>
      <w:pPr>
        <w:pStyle w:val="BodyText"/>
      </w:pPr>
      <w:r>
        <w:t xml:space="preserve">(คุณเสถียร) ไม่เกี่ยวเลยไม่ได้ คือ ตารางน่ะ คิดได้ เป็นส่วนหนึ่ง วางไว้แล้ว</w:t>
      </w:r>
    </w:p>
    <w:p>
      <w:pPr>
        <w:pStyle w:val="BodyText"/>
      </w:pPr>
      <w:r>
        <w:t xml:space="preserve">(คุณเสถียร) วางไว้อยู่แล้วนะครับ ก้าวไกลมีตารางงานหลังจาก 7 สิงหาคม คือรายวันเลยพี่เสรียเดี๋ยวจัดการเอง เดี๋ยวเคลียร์เอง</w:t>
      </w:r>
    </w:p>
    <w:p>
      <w:pPr>
        <w:pStyle w:val="BodyText"/>
      </w:pPr>
      <w:r>
        <w:t xml:space="preserve">(คุณสุชาดา) หนูจะยื่นข้อคิดเห็นของหนูเหมือนกันว่า เมื่อวานที่เรียกประชุมด่วนตอน 5 โมงเย็นนี่ มีประเด็นหรือเปล่า ที่จะเกี่ยวข้องกับท่านนายกหรือไม่ ทำไมจู่ ๆ ต้องเรียกด่วน เป็นวันหยุด วันแม่แห่งชาติ เตรียมจะไปประชุมกันแล้ว แต่ต้องมาประชุม แค่ครึ่งชั่วโมง เมื่อวานก็ถกกันเยอะเหมือนกันว่าเรื่องคาสิโนหรือเปล่า เรื่องก้าวไกลยุบพรรคหรือเปล่า หรืคนใหม่หรือเปล่า เขาเถียงกันขนาดนี้</w:t>
      </w:r>
    </w:p>
    <w:p>
      <w:pPr>
        <w:pStyle w:val="BodyText"/>
      </w:pPr>
      <w:r>
        <w:t xml:space="preserve">(คุณพุทธิฉัตร) เป็นระบบราชการนะ</w:t>
      </w:r>
    </w:p>
    <w:p>
      <w:pPr>
        <w:pStyle w:val="BodyText"/>
      </w:pPr>
      <w:r>
        <w:t xml:space="preserve">(คุณสุชาดา) ำไมถึงต้องเร่งร้อนขนาดนั้น</w:t>
      </w:r>
    </w:p>
    <w:p>
      <w:pPr>
        <w:pStyle w:val="BodyText"/>
      </w:pPr>
      <w:r>
        <w:t xml:space="preserve">(คุณพุทธิฉัตร) เมื่อวานนี้ แรกวงประชุมนี้ข่าวออกมาว่าคุยกันเรื่องกานิโน เรื่อง ที่เป็นนโยบายที่จะกระตุ้นเศรษฐกิจ แต่ว่าคุณภูมิธรรมนี่ บอกว่าไม่ได้คุยนะ ประชุมบอกไม่ได้คุยเรื่องนี้เลยยังไม่ถึงวาระให้ความสำคัญในการแถลงต่อสาธรณะคือ เรื่องแผนเลือกตั้งซ่อมที่พิษณุโลก อันนี้แผนที่ 1 2 นี่ คือการวางตัว รองประธานสภา สภาคนที่ 2</w:t>
      </w:r>
    </w:p>
    <w:p>
      <w:pPr>
        <w:pStyle w:val="BodyText"/>
      </w:pPr>
      <w:r>
        <w:t xml:space="preserve">(คุณเสถียร) ก็คือคุณภราดร ปริศนานันทกุลถูกต้อง ใช่ไหม ครับ แต่ว่าเรื่องที่ดูเหมือนจะไม่ได้เป็นแนวทางของการแถลงว่าคุยกัน 2 เรื่องนี่ คือตอนท้ายที่คุรภูมิธเป็นสารจากนายกฯ นะครับ ถึงพรรคร่วมรัฐบาลว่าสบายใจได้นะ พรุ่งนี้</w:t>
      </w:r>
    </w:p>
    <w:p>
      <w:pPr>
        <w:pStyle w:val="BodyText"/>
      </w:pPr>
      <w:r>
        <w:t xml:space="preserve">(คุณเสถียร) คือ ถ้าสัญญาณไม่ดีนี่ เมื่อวานต้องคุยเตรียมพร้อมนะ ถ้าหลัก 14 ปุ๊บปั๊บ ขึ้นมาพรรคร่วมเราจะเสนอใครเป็นนายก เพราะสภาเขาจะโหวตต่อเลยใช่ไหม การปรับ ครม. มาตลอดเลยนะ ในช่วง 1-2 สัปดาห์นี่ คือถ้านายกพ้นจากตำแหน่ง ด้วยคำวินิจฉัยของศาลรัฐธรรมนูญ คณะรัฐมนตรีหลุดทั้งคณะนะ แค่คณะนะ เขาไม่พูดกันหรอก ว่าจะปรับ ครม. รวมไทยสร้างชาติจะไม่วางตัวคุณขิงหรอก อันนี้พูดมาตลอด คือหมายถึงว่าถ้าล้อแล่ สถากไม่ดีทุกคนก็จะไม่ขยับเรื่องปรับ ครม.</w:t>
      </w:r>
    </w:p>
    <w:p>
      <w:pPr>
        <w:pStyle w:val="BodyText"/>
      </w:pPr>
      <w:r>
        <w:t xml:space="preserve">(คุณพุทธิฉัตร) ไม่ขยับแล้วครับ ต่อตั้งใหม่ หานายกใหม่แล้วตั้งใหม่ ออร่าของนายกฯ เศรษฐาก็จะค่อย ๆ หรี่ลง มันไปในแนวทางนั้น แต่ถ้ารู้สึกทุกคนยังรู้สึกว่านายกเศรษฐาจะปรับ ครม. อีก ก็วิ่งกันอีก หาเหตุผลกันอีก พอไหม</w:t>
      </w:r>
    </w:p>
    <w:p>
      <w:pPr>
        <w:pStyle w:val="BodyText"/>
      </w:pPr>
      <w:r>
        <w:t xml:space="preserve">(คุณสุชาดา) เดี๋ยวรอลุ้นพรุ่งนี้</w:t>
      </w:r>
    </w:p>
    <w:p>
      <w:pPr>
        <w:pStyle w:val="BodyText"/>
      </w:pPr>
      <w:r>
        <w:t xml:space="preserve">(คุณเสถียร) เดี๋ยวพรุ่งนี้จะต่อสายคุยกับนักกฎหมายนะ</w:t>
      </w:r>
    </w:p>
    <w:p>
      <w:pPr>
        <w:pStyle w:val="BodyText"/>
      </w:pPr>
      <w:r>
        <w:t xml:space="preserve">(คุณสุชาดา) ได้ค่ะ ได้ การวินิจฉัยมันกลัวเนื้อกฎหมาย การแต่งตั้งคุณค่ะ จรรยาธรรมร้ายแอรงหรือเปล้แต่อันนี้คือวิเคราะห์จาก…</w:t>
      </w:r>
    </w:p>
    <w:p>
      <w:pPr>
        <w:pStyle w:val="BodyText"/>
      </w:pPr>
      <w:r>
        <w:t xml:space="preserve">(คุณสุชาดา) บริบทโดยรอบ</w:t>
      </w:r>
    </w:p>
    <w:p>
      <w:pPr>
        <w:pStyle w:val="BodyText"/>
      </w:pPr>
      <w:r>
        <w:t xml:space="preserve">(คุณพุทธิฉัตร) สภาพฟ้าฝน</w:t>
      </w:r>
    </w:p>
    <w:p>
      <w:pPr>
        <w:pStyle w:val="BodyText"/>
      </w:pPr>
      <w:r>
        <w:t xml:space="preserve">(คุณสุชาดา) เดี๋ยวรอดูเลย พรุ่งนี้ก็รู้นะคะ แต่ว่าก่อนที่เราจะไปถึงอนาคตท่านนายกฯ เรามาคุยถึงพรรคที่ถูกยุบไปแล้วก่อน ตั้งพรรคประชาชนมาใหม่ เห็นว่าจะถูกยุบซ้ำอีกเหรอ จะถูกสกัดกั้นอีกเหรอ จะถูกกีดกั้นนี่ อีหเหรอ คุณเรืองไกรมา คุณหมอวรงค์มาอีก บอกว่าวันนี้ 10 โมงครึ่ง</w:t>
      </w:r>
    </w:p>
    <w:p>
      <w:pPr>
        <w:pStyle w:val="BodyText"/>
      </w:pPr>
      <w:r>
        <w:t xml:space="preserve">(คุณสุชาดา) ใช่ค่ะ ไปให้ยุบแล้วนะคะ สำหรับพรรคประชาชน จะไปยื่น กกต. วันนี้ คุณหมอวรงณ์</w:t>
      </w:r>
    </w:p>
    <w:p>
      <w:pPr>
        <w:pStyle w:val="BodyText"/>
      </w:pPr>
      <w:r>
        <w:t xml:space="preserve">(คุณพุทธิฉัตร) คุณหมอวรงค์ยังคาใจอยู่ การตรวจสอบต้องตรวจสอบย้อนหลัง พรรคเพิ่งตั้งสาขาถูกต้องนี่อย่างไร แล้วก่อนหน้านั้นการกระทำความผิดพรรคสาขาไม่ครบหรือเปล่า แบบนาทีวินาทีวันต่อวันน่ะ ว่า… ว่าถ้าสาขาไหนไม่ครบนี่ เขาบอกให้คุณตั้งสาขานั้นภายใน 1 ปี แล้วที่ผมทราบข้อมูลจากพรรคถิ่นกาขาวนี่นะ ประธานเขาลาออกไปประมาณนี้ เมื่อประมาณเมษายนที่ผ่านมา เขาก็มีหน้าที่ไปตั้ง หน้าที่นี้เข้ามาใหม่ ใน 1 ปีนะ ตอนนี้ไม่ตั้งก็ได้นะ เมษายนปีหน้ายังมีเวลาอยู่ใช่ไหม ในกฎหมาย ยังมีเวลา</w:t>
      </w:r>
    </w:p>
    <w:p>
      <w:pPr>
        <w:pStyle w:val="BodyText"/>
      </w:pPr>
      <w:r>
        <w:t xml:space="preserve">(คุณเสถียร) คนใหม่เขาน่ะค่ะ คุณศรายุธน่ะ อีกตั้งนานนะ ครับ</w:t>
      </w:r>
    </w:p>
    <w:p>
      <w:pPr>
        <w:pStyle w:val="BodyText"/>
      </w:pPr>
      <w:r>
        <w:t xml:space="preserve">(คุณเสถียร) เขาให้เวลาตั้งปีหนึ่ง เขาบอกว่าต้องไปดูย้อนหลังนะ กกต. ต้องไปตรวจสอบย้อนหลังการตั้งพรรคนี่ ัมนอาจจะไม่ครบนะคะ ต้องย้อนไปหปี 60 เลย ทีที่บอกว่า</w:t>
      </w:r>
    </w:p>
    <w:p>
      <w:pPr>
        <w:pStyle w:val="BodyText"/>
      </w:pPr>
      <w:r>
        <w:t xml:space="preserve">(คุณพุทธิฉัตร) 60 คือกฎหมาย พรบ. พรรคการเมือง บังคับใช่</w:t>
      </w:r>
    </w:p>
    <w:p>
      <w:pPr>
        <w:pStyle w:val="BodyText"/>
      </w:pPr>
      <w:r>
        <w:t xml:space="preserve">(คุณสุชาดา) ให้ย้อนไปตั้งแต่ 60 ว่าครบหรือเปล่า</w:t>
      </w:r>
    </w:p>
    <w:p>
      <w:pPr>
        <w:pStyle w:val="BodyText"/>
      </w:pPr>
      <w:r>
        <w:t xml:space="preserve">(คุณพุทธิฉัตร) มันมีช่วงใหม่ มันมีช่วงที่เว้นว่าง 1 ปีไหม ถ้ามันมีช่วง ที่เว้นง่าง 1 ปี สาขาไม่ครบ เป็นระยะเวลา 1 ปีน่ะ มันจะทำให้พรรคถิ่นกาขาวนี่ มีปัญหา และเมื่อพรรคก้าวไกลเป็นเซ๋งพรรคถิ่นกาขาว มาตั้งพรรคประชาชนนี่ ก็มีอันต้องเป็นไปตามไปด้วยนะครับ หมอโรจไหม</w:t>
      </w:r>
    </w:p>
    <w:p>
      <w:pPr>
        <w:pStyle w:val="BodyText"/>
      </w:pPr>
      <w:r>
        <w:t xml:space="preserve">(นายแพทย์วรงค์) หลังจากเปิดประเด็นว่าพรรคถิ่นกาขาว จะมีสาขาไม่ครบภายใน 1 ปี ซึ่งเป็นเหตุให้พรรคสิ้นสภาพ ปรากฏว่ากฎของพรรคออกมาวิพากษ์วิจารณ์ผม แล้วมาหาว่าผมไม่ได้อัปเดตข้อมูล เขายืนยันแล้ว มีครบ 4 ภาคแล้ว ประกอบกับท่านเลขา กกต. ออกมาพูโ ว่าเขาเพิ่งจัดประชุมสาขาที่เกี่ยวข้องที่เหลือน่ะ ช่วงสัปดาห์เศษ ๆ ที่ผ่านมา หัวใจของผมที่ทำการสื่อสาร ไม่ใช่มีไม่ครบปัจจุบันนี้ แต่ปัจจุบันนี้ วันนี้มีครบไม่เป็นไร แต่ในอดีตที่ผ่านมา ในช่วงที่เป็นพรรคถิ่นกาขาว คือ 2560 จัดตั้งขึ้นมา มีครบหรือไหม ดังนั้น เราจะต้องไปยื่นกับ กกต. ที่เป็นนายทะเบียนพรรคการเมือง ให้ตรวจสอบย้อนหลัง ตั้งแต่ปี 2566 2565 2564 2563 2562 2561 หรือไม่ก็ 60 พรรคถิ่นกาขาว มีสาขาครบ 4 ภาคต่อเนื่องหรือไม่ มีช่วงใดที่ขาดไป แล้วถ้าขาดไปถึง 1 ปี เท่ากับว่าพรรคถิ่นกาขาวต้องสิ้นสภาพ การที่พรรคถิ่นกาขาวสิ้นสภาพ และพรรคการเมืองที่เขาเป็นเซ้งเขามาต่อยอดจะเป็นอย่างไร นี่คือกระบวนการตรวจสอบของพรรคการเมืองในระบอบประชาธิปไตย</w:t>
      </w:r>
    </w:p>
    <w:p>
      <w:pPr>
        <w:pStyle w:val="BodyText"/>
      </w:pPr>
      <w:r>
        <w:t xml:space="preserve">(คุณพุทธิฉัตร) แม้ กกต. ออกมาพูดแล้ว แม้พรรคประชาชนที่เขาไปเซ้งมาแล้วมาดำเนินการทางธุรการต่ออกมาชี้แจงแล้ว ยังคาใจ ก็แล้วแต่ แต่ที่ผ่านมาครบหรือเปล่าใช่ไหม ปัจจุบันคุณตั้งได้ปีหนึ่ง อาจจะไม่ต่อเนื่อง</w:t>
      </w:r>
    </w:p>
    <w:p>
      <w:pPr>
        <w:pStyle w:val="BodyText"/>
      </w:pPr>
      <w:r>
        <w:t xml:space="preserve">(คุณเสถียร) ก็น่าสนใจนะ</w:t>
      </w:r>
    </w:p>
    <w:p>
      <w:pPr>
        <w:pStyle w:val="BodyText"/>
      </w:pPr>
      <w:r>
        <w:t xml:space="preserve">(คุณสุชาดา) พอมีคำเตือนออกมาว่า เดี๋ยวจะไปแล้วนะ จะไปยื่นฟ้องนะคะ ทางฝั่งของก้าวไกล หรือประชาชน พรรคประชาชนพรรคใหม่ เขาไม่ได้กังวลเลยนะ กับการร้องเรียนของคุณหมอ ในมุมหนึ่งเขาก็คงทำการบ้านมาดีประมาณหนึ่งแล้ว การไปจะไปเซ้งหรือไปสวมกับพรรคไหนนะคะ ก็ต้องไปทำการหาข้อมูลมาแล้ว มันจะมีปัญหาตามมาหรือเปล่า ท่าทีของคุณวิโรจน์น่ะ ไปหาสมัครสมาชิกเพิ่ม ไปตลาดกลางสวาย เขาชื่อตลาดสวายใช่ไหม ที่ลำลูกกา คุณผู้ชมขา ก็มีกรพูดถึงแล้วนะ ไม่ต้องเป็นห่วงคุณวิโรจน์ เป็นห่วงคุณหมอวรงค์ดีกว่า เอาเวลาไปลงสมัครเลือกตั้ง สส. ไหมล่ะ พิษณุโลกน่ะ</w:t>
      </w:r>
    </w:p>
    <w:p>
      <w:pPr>
        <w:pStyle w:val="BodyText"/>
      </w:pPr>
      <w:r>
        <w:t xml:space="preserve">(คุณสุชาดา) จะแข่งไหมละ อดีต สส. เขต 1 พิษณุโลก ถ้าแน่จริงไปเจอกันในสนามเลือกตั้ง ใช่</w:t>
      </w:r>
    </w:p>
    <w:p>
      <w:pPr>
        <w:pStyle w:val="BodyText"/>
      </w:pPr>
      <w:r>
        <w:t xml:space="preserve">(คุณพุทธิฉัตร) ลงแข่งกับหมออ๋องไง</w:t>
      </w:r>
    </w:p>
    <w:p>
      <w:pPr>
        <w:pStyle w:val="BodyText"/>
      </w:pPr>
      <w:r>
        <w:t xml:space="preserve">(คุณพุทธิฉัตร) บอกไม่ต้องห่วงผม ห่วงพี่ มาเจอกันเลยมา แล้วก็มาดูว่าคุณหมอวรงค์จะได้รู้เสียทีว่าชาวพิษณุโลกเขต 1 เขาคิดอย่างไร กับพฤติกรรมกับคุณหมอวรงณ์ ไปฟังคุณวิโรจน์ข้อนี้กันหน่อย</w:t>
      </w:r>
    </w:p>
    <w:p>
      <w:pPr>
        <w:pStyle w:val="BodyText"/>
      </w:pPr>
      <w:r>
        <w:t xml:space="preserve">(คุณวิโรจน์) มาดูเขาดีกว่า เขาอยากจะทำอะไรก็ทำครับ ถ้าคิดว่าสิ่งต่าง ๆ เหล่านี้มีประโยชน์ก็ทำ แต่ผมให้ข้อเสนอแนะได้ไหมครับ ว่าเตรียมความพร้่อมแล้วลงสมัครที่ สส. พิษณุโลก เขต 1 ในการตั้งเลือกซ่อมไม่ดีกว่าหรอก ก็จะรู้เองว่าชาวพิษณุโลกเขาคิดอย่างไรกับสิ่งที่คุณหมอทำ คิดอย่างไรกับสิ่งที่คุณหมอคิด คิดอย่างไรกับคุณหมอทั้งที่ผ่านมาจนถึงวันนี้ก็ยังไม่ได้รู้สึกรู้เนื้อรู้ตัวอะไร ถ้าคุณหมอคิดถถูก ถ้าคุณหมอทำถูก ผมเชื่อว่าการเลือกตั้งจะบอกคุณหมอ แต่ถ้าการเลือกตั้งบอกอีกแบบหนึ่ง ผมว่าก็จะเป็นโอกาสอันดีที่คุณหมอจะได้คิดทบทวนตัวเอง ผมไม่ตอบคุณหมอ ชวนคุณหมอมาลงเลือกตั้งที่พิษณุโลกเขต 1 ดีกว่า</w:t>
      </w:r>
    </w:p>
    <w:p>
      <w:pPr>
        <w:pStyle w:val="BodyText"/>
      </w:pPr>
      <w:r>
        <w:t xml:space="preserve">(คุณสุชาดา) เจอกันครับคุณหมอ ถ้าคุณหมอจะมาแข่งก็มาแข่งกันในสนามเลือกตั้งดีกว่านะคะ คุณวิโรจน์ก็บอกไว้แบบนี้</w:t>
      </w:r>
    </w:p>
    <w:p>
      <w:pPr>
        <w:pStyle w:val="BodyText"/>
      </w:pPr>
      <w:r>
        <w:t xml:space="preserve">(คุณพุทธิฉัตร) ตามกำหนดการคุณหมอวรงณ์จะไปถึง กกต. 10 โมงครึ่งครับ เมื่อเช้าแหล่งข่าวผมโทรมาบอกว่าไม่ใช่คุณหมอณรงค์คนเอีกคนหนึ่ง</w:t>
      </w:r>
    </w:p>
    <w:p>
      <w:pPr>
        <w:pStyle w:val="BodyText"/>
      </w:pPr>
      <w:r>
        <w:t xml:space="preserve">(คุณสุชาดา) ใครคะ</w:t>
      </w:r>
    </w:p>
    <w:p>
      <w:pPr>
        <w:pStyle w:val="BodyText"/>
      </w:pPr>
      <w:r>
        <w:t xml:space="preserve">(คุณพุทธิฉัตร) เป็นอดีต ที่เมื่อวานนี้ก็ออกมาพูดรอบหนึ่งแล้วว่าเขาสงสัย เรื่องฐานะของประชาชน ธุรการนี่ที่ได้ไปเปิดรับบริจาคแล้วได้เงินมา 20 กว่าล้าน 30 ล้านแล้วนี่ วันนี้สถานะของพรรคประชาชน กกต. หรือยังในการเปลี่ยนชื่อพรรคประชาชน ประกาศในราชกิจจานุเบกษาหรือยัง แล้วเอาชื่อพรรคใหม่ มาใช้แล้วเหรอ เอามาเปิดรับได้แล้วหรือไม่ คือคุณราเชนทร์ กกปส. นะ</w:t>
      </w:r>
    </w:p>
    <w:p>
      <w:pPr>
        <w:pStyle w:val="BodyText"/>
      </w:pPr>
      <w:r>
        <w:t xml:space="preserve">(คุณเสถียร) เรื่องนี้น่าสนใจนะ เพราะไอ้กระบวนการเปลี่ยนชื่อพรรคนี่ พรรคถูกยุบเมื่อไรนะ 7 ใช่ไหม</w:t>
      </w:r>
    </w:p>
    <w:p>
      <w:pPr>
        <w:pStyle w:val="BodyText"/>
      </w:pPr>
      <w:r>
        <w:t xml:space="preserve">(คุณสุชาดา) 7 สิงหาคม</w:t>
      </w:r>
    </w:p>
    <w:p>
      <w:pPr>
        <w:pStyle w:val="BodyText"/>
      </w:pPr>
      <w:r>
        <w:t xml:space="preserve">(คุณเสถียร) 7 หรือ 9 ประชุมคืนนั้นเลย แล้วก็ต่อเนื่องวันรุ่งขึ้น วันที่ 9</w:t>
      </w:r>
    </w:p>
    <w:p>
      <w:pPr>
        <w:pStyle w:val="BodyText"/>
      </w:pPr>
      <w:r>
        <w:t xml:space="preserve">(คุณเสถียร) 9 นะประชุม</w:t>
      </w:r>
    </w:p>
    <w:p>
      <w:pPr>
        <w:pStyle w:val="BodyText"/>
      </w:pPr>
      <w:r>
        <w:t xml:space="preserve">(คุณสุชาดา) แถลงน่ะ</w:t>
      </w:r>
    </w:p>
    <w:p>
      <w:pPr>
        <w:pStyle w:val="BodyText"/>
      </w:pPr>
      <w:r>
        <w:t xml:space="preserve">(คุณเสถียร) คือประชุมนี่ ประชุมร่วมกับประธานพรรคใช่ไหม แล้วพรรค คณะกรรมการพรรคถิ่นกาขาวเขาลาออก ในขั้นตอนนะ เขาลาออก ก็คือคุณเท้ง คุณติ่งนี่ 4-5 คนนี่เป้นกรรมการชุดใหม่ แล้วก็จะมีมติในที่ประชุม มติที่ 1 คือเปลี่ยนชื่อพรรค เปลี่ยนกรรมการพรรค เปลี่ยนโลโก้พรรค เขาเปลี่ยนทั้งหมดวันที่ 8 วันที่ 9 นี่ เขาต้องเอาทั้งหมดไปแจ้ง กกต. นะ ใช่ไหม อยา่งที่คุณราเชนบอกนี่ ไอ้กระบวนการเขาทำเสร็จแล้วล่ะ มีสมาชิกเท่านั้นเท่านี้ เปลี่ยนชื่อกรรมการเก่าออกแล้ว แล้วเปลี่ยนเป็นประชาชนแล้ว แต่ทั้งหมดไปยื่น กกต. หรือยัง เข้าใจว่าสัปดาห์นี้นะ 2-3 วันนี้ เขาไปยื่น กกต0ไอ้สิ่งที่เขาทำนี่มันเสร็จสมบูรณ์แล้วหรือยัง หรือไม่ได้เสร็จสมบูรณ์เมื่อไปยื่นนายทะเบียน กกต. ประเด็นถัดมาก็คือว่าถ้ามันยังไม่ครบกระบวนการทั้งหมดนี่ ไปเปิดรับบริจาคในนามพรรคประชาชนได้หรือเปล่าใช่ไหม ถ้าไม่ได้ ก็ต้องเปลี่ยนเป็นพรรคถิ่นกาขาวเหมือนเดิมใช่ไหม อันนี้เดี๋ยวฝั่งนี้เขาจะเล่นงาน คุณหลอกลวงคนหรือเปล่า คุณออกใบเสร็จในนามพรรคประชาชนได้แล้วหรือยัง มันก็จะเป็นปัญหาทางเทคนิคในช่วงนี้ ในช่วงรอยต่อ จริง ๆ กระบวนการเสร็จสิ้นในการพรรคการเมืองเสร็จสิ้นก็สมบูรณ์แล้ว เพียงแต่ว่ามีทางธุรการที่ให้ยื่นเพื่อให้มันครบถ้วนเท่านั้นเอง เพราะฉะนั้นคุยกับทางก้าวไกลก็แล้วกัน</w:t>
      </w:r>
    </w:p>
    <w:p>
      <w:pPr>
        <w:pStyle w:val="BodyText"/>
      </w:pPr>
      <w:r>
        <w:t xml:space="preserve">(คุณพุทธิฉัตร) ไม่ใช่ก้าวไกลแล้วสิ แต่ท่านนี้ไม่ใช่</w:t>
      </w:r>
    </w:p>
    <w:p>
      <w:pPr>
        <w:pStyle w:val="BodyText"/>
      </w:pPr>
      <w:r>
        <w:t xml:space="preserve">(คุณสุชาดา) ข้าม ๆ ให้เรียกว่าเป็นสมาชิกพรรคประชาชน</w:t>
      </w:r>
    </w:p>
    <w:p>
      <w:pPr>
        <w:pStyle w:val="BodyText"/>
      </w:pPr>
      <w:r>
        <w:t xml:space="preserve">(คุณพุทธิฉัตร) ไม่ใช่เรื่องเดียวนะประเด็นหนึ่งเรื่องของขั้นตอนที่ ปปช. นี่รับไตร่สวนนะครับ และท่านนี้อยู่ใน 1 ใน 44 นี้ด้วย เดี๋ยวคุยกัน</w:t>
      </w:r>
    </w:p>
    <w:p>
      <w:pPr>
        <w:pStyle w:val="BodyText"/>
      </w:pPr>
      <w:r>
        <w:t xml:space="preserve">(คุณเสถียร) ต่อสายคุยกับผู้กำกับการ สุพิเศาลสวัสดีครับ ท่านสุพิศาลคุณกระแต คุณบุ๊คครับ</w:t>
      </w:r>
    </w:p>
    <w:p>
      <w:pPr>
        <w:pStyle w:val="BodyText"/>
      </w:pPr>
      <w:r>
        <w:t xml:space="preserve">(คุณเสถียร)ตอนนี้เป็นพรรคประชาชนแล้ว</w:t>
      </w:r>
    </w:p>
    <w:p>
      <w:pPr>
        <w:pStyle w:val="BodyText"/>
      </w:pPr>
      <w:r>
        <w:t xml:space="preserve">(พล.ต.ต.สุพิศาล) ใช่ครับ ยังไม่มีตำแหน่งครับ ผู้ร่วมเดินทางเหมือนเดิม มันมีประเด็นที่มันค้างคา ไม่ทราบคุณสุพิศาลการไปจดแจ้งพรรคใหม่นี่ เขาบอกว่าเขาจะไปยื่น กกต. ให้ยุบพรรคแล้วนี่ ไม่ทันไร // อันนี้ผมไม่มีความเห็นเหมือนกัน เขามีอย่างไร ผมให้ประเด็นแค่นิดเดียวครับ การนับสิทธิหรือสภาพทางการเมืองไปดูของ ก.ตร เดี๋ยวท่านเลขาฯ คงตอบให้ได้ เพราะว่าจะเริ่มนับตั้งแต่มีประชุมเสร็จ ลงมติแล้ว แล้วเอกสารทางธุรการก็ว่ากันไปใช่หรือไม่นะครับ ไปดูนะครับ ที่บอกว่าให้หลังย้อน ไปตรวจเอา ประชาชนนะครับ เป็นถึงอีกพรรคหนึ่ง แต่ตอนที่รับมานี่ กกต. 4 สาขาครบถ้วน ก็จบครับมีครบครับ</w:t>
      </w:r>
    </w:p>
    <w:p>
      <w:pPr>
        <w:pStyle w:val="BodyText"/>
      </w:pPr>
      <w:r>
        <w:t xml:space="preserve">(คุณเสถียร) ไม่รู่ว่าถิ่นกาขาว มีครบหรือเปล่า ตอนนั้นไม่เปลี่ยนนะ ถ้าเราไปเซ้งพรรคที่มีปัญหานี่ พรรคประชาชนจะไปสวมไม่ได้ ประเด็น // ก็ที่บอกว่าไปสวม มันเสร็จนี่ครับมันมีสภาพครบถ้วน กกต. เลขาก็พูดชัด ๆ ผมก็ไม่ทราบว่าใคร หรือจะเหมือนนโยบายที่หาเสียง</w:t>
      </w:r>
    </w:p>
    <w:p>
      <w:pPr>
        <w:pStyle w:val="BodyText"/>
      </w:pPr>
      <w:r>
        <w:t xml:space="preserve">(คุณเสถียร) เพราะฉะนั้น ถ้าย้อนไปถิ่นกาขาวก็จะไม่เกี่ยวกับพรรคประชาชนแล้ว เพราะตอนสวมเราถูกต้องหมด // ถูกต้องครับ แล้วก็ประชุมถูกต้องครับ</w:t>
      </w:r>
    </w:p>
    <w:p>
      <w:pPr>
        <w:pStyle w:val="BodyText"/>
      </w:pPr>
      <w:r>
        <w:t xml:space="preserve">(คุณเสถียร) มันก็น่าสงสัยนะ เท่าที่ผมทราบคือก้าวไกล เขาไปวางแผน ไปเซอร์เวยพรรคต่าง ๆ ตั้งแต่ต้นปีแล้วนะครับ มันเป็นยานพาหนะ ตามให้ทันครับ ตามให้ทัน คนที่ตามไม่ทันอย่าเพิ่งมาออกร้องใส่เชิง ผมว่าตรวจสอบให้ดีก่อน</w:t>
      </w:r>
    </w:p>
    <w:p>
      <w:pPr>
        <w:pStyle w:val="BodyText"/>
      </w:pPr>
      <w:r>
        <w:t xml:space="preserve">(คุณเสถียร) ทีนี้ไปข้างหน้าท่านสุพิศาลครับ สส. ที่อยู่ในมือ ปปช. ตอนนี้ คุณเรืองไกรบอกว่าพอมีคำตัดสินของศาลรัฐธรรมนูญนี่เอาตัวนั้นเป็นเชื้อเลย แล้วก็ฟันต่อเนื่องได้เลย จริง ๆ ขั้นตอนต้องเป็นอย่างไร // ผมพูดถึงผมเป็นหนึ่งใน 44 ผมตอบรับวินิจฉัย ผมไม่เรียกคำพิพากษานะครับ ผมเรียกคำวินิจฉัยที่ 3/ 17 คำวินิจฉัยที่ 10 ซึ่งมีคณะบุคคลที่เรียกว่า "องค์กรอิสระตามรัฐมาใช้อำนาจนะครับ วินิจฉัย โดยใช้หลักไต่สวนนะครับ หลักไต่สวนผมก็อธิบายสั้น ๆ ว่าในความเห็นของผมก็คือมีความเห็นต่างแน่นอน เพราะผมจะต้องถูกทาง ป.ป.ช. ล่วงข้อมูลนะครับ ในการที่จะไต่สวนผมหรือไม่นะครับ แต่กกต. ก็บอกว่าเมื่อมีผู้มาร้องทั้ง 3 คนนะครับ ผมก็อยากรู้ว่าในคำร้องทั้ง 3 คนนี่ กล่าวถึงผมอะไรบ้างนะครับ กล่าวด้วยความเท็จก็มี… มีข้อมูลอันจะต้องดำเนินการด้วยกฎหมายแน่นอน นะครับ ถ้าไม่กล่าวด้วยความเท็จ ตั้งคำถามเฉย ๆ แล้วให้คณะบุคคลหรือที่เรียกว่าองค์กรอิสระตรวจสอบตามกฎหมายก็ว่ากันไปนะครับ แต่ถ้ามีความอันเป็นเท็จนะครับ แล้วในนั้นมีเท็จนะครับมีกระบวนการวินิจฉัยที่เป็นเท็จนะครับ ก็สู้กันไปนะครับ ผมก็ถือว่าข้อกล่าวหานั้น ก็เป็นไปตามรัฐธรรมนูญที่สืบทอดอำนาจนะครับ ซึ่งเราเอง ผมเคยเป็นอดีตสมาชิกสภา ก็ไปดูว่าในคำวินิจฉัยนั้น เกี่ยวกับผมตรงไหนนะครับ แล้วแต่ผมได้ตรงไหนบ้าง</w:t>
      </w:r>
    </w:p>
    <w:p>
      <w:pPr>
        <w:pStyle w:val="BodyText"/>
      </w:pPr>
      <w:r>
        <w:t xml:space="preserve">(คุณเสถียร) ต้องย้อนกันไปดูด้วยใช่ไหม เป็นเท็จหรือเปล่าด้วยนะ</w:t>
      </w:r>
    </w:p>
    <w:p>
      <w:pPr>
        <w:pStyle w:val="BodyText"/>
      </w:pPr>
      <w:r>
        <w:t xml:space="preserve">(คุณสุพิศาล) ก็ดูคำร้อง สิ่งที่ใช้เป็น ใช้ตั้งต้นคือคำวินิจฉัยที่ศาล /67 กับที่ 10 วรรค 67 ซึ่งมาเป็นสารตั้งต้นในการแจ้งข้อหาทางจริยธรรมผม สก็นั่นล่ะครับ สิ่งที่ผมคงจะต้องต่อสู้ในทางคดีนะครับ เพราะคดีไปถึงศาลฎีกาแน่นอน ถ้าต้องแจ้ง ถ้าต้องแจ้งนะครับ ผมก็แค่เปิดดูแล้วก็ถามผู้ที่เป็นองค์กรกลางที่เรียกว่า ป.ป.ช ที่นำเรื่องการไต่สวนนั้นน่ะ ว่าอะไรคือหลักฐาน ทางคดีที่บอกว่าผมอันอาจจะ อาจจะนะครับ ข้อหาที่พูดกับไปทั่วไปเลยนี่ ล้มล้างปรปักษ์มัน… อาจจะเป็นนะครับ คือ หลักการก็คือต้องให้เขาใจว่าความผิดทางจริยธรรมนั้น มันมีความผิดเกี่ยวกับเรื่องพฤติกรรมในการทำผิดจริยธรรมร้ายแรง นะครับ ตามที่กฎหมายกำหนดให้มีนะครับ กำหนดให้มี ขณะที่เกิดเหตุนั้นนี่ ใช่ ผมเป็น สส. ผมใช้สิทธิ์เสรีภาพหรือผมใช้หน้าที่และอำนาจ ต้องวินิจฉัยให้ดีนะครับ ถ้าผมต่อสู้ผมก็มีแกนการต้่อสู้ทางคดีของผม ผมก็บอกตรง ๆ ว่าในการดำเนินการนั้นผมก็จะดูในคำวินิจฉัยนั้น และที่ 10 นั่นแหละเป็นตัวหลักนะครับ เป็นตัวหลักครับผู้การครับ // และคำวินิจฉัยที่ 3 วรรคสุดท้าของคำวินิจฉัยการแก้กฎหมายสามารถจะทำได้ตามกระบวนการที่ชอบด้วยกฎหมาย ผมใช้คำนี้คำเดียวพอครับ</w:t>
      </w:r>
    </w:p>
    <w:p>
      <w:pPr>
        <w:pStyle w:val="BodyText"/>
      </w:pPr>
      <w:r>
        <w:t xml:space="preserve">(คุณเสถียร) ตรงนี้แหละ ยึดตรงนี้ด้วยนะ // อ่านคำวินิจฉัยตรงนี้มา แล้วอันที่ผมทำนี่ มันไม่อยู่ในกระบวนการนิติบัญญัติที่ชอบด้วยกฎหมายอย่างไร อย่ามาจินตนาการและเรียกพยานหลักฐานอันเป็นเท็จ แค่นั้นเอง ผมมีหน้าที่ตรวจสอบพยานหลักฐานตั้งต้นนั้นเป็นเท็จ</w:t>
      </w:r>
    </w:p>
    <w:p>
      <w:pPr>
        <w:pStyle w:val="BodyText"/>
      </w:pPr>
      <w:r>
        <w:t xml:space="preserve">(คุณพุทธิฉัตร) ผู้การครับ ใน 44 คนนี่ที่ลงชื่อนี่ แนวทางการต่อสู้นี่ ใช้แบบนี้ได้ทั้งหมดไหมครับ ทั้งหมดเอาเข้าจริงต้องไปดูพฤติกรรม ต้องไปดูแต่ละคน แล้วก็ไม่เหมือนกันในแง่ข้อกล่าวหานะครับ</w:t>
      </w:r>
    </w:p>
    <w:p>
      <w:pPr>
        <w:pStyle w:val="BodyText"/>
      </w:pPr>
      <w:r>
        <w:t xml:space="preserve">(คุณสุพิศาล) ก็อยู่ที่คระไต่สวนของ ป.ป.ช. ตามกฎหมายที่มีอยู่ ว่าจะให้ความเป็นธรรมอย่างไร ผมเชื่อว่าคณะไต่สวนที่มีอนุไต่สวนขึ้นมานี่ เห็นเป็นข่าวก็บอกว่าจะฉีกเป็นคน ๆ ไป นะครับ ก็ถือว่าเป็นธรรมเพราะว่าการกระทำของบุคคลนี่ มันต่างจากการกระทำขององค์กรนะครับ แล้วคำวินิจฉัยจะผูกพันทุกองค์กรนะครับ ทุกองค์กรนะครับ แม้กระทั่งศาลที่พูดนั้นน่ะ ที่วินิจฉัย ถ้าที่ผมพูดไปไม่สืบพันธุ์แล้วจะเอาอะไรมาใช้นะครับ ในการวินิจฉัยอีกต่อไปนะครับ</w:t>
      </w:r>
    </w:p>
    <w:p>
      <w:pPr>
        <w:pStyle w:val="BodyText"/>
      </w:pPr>
      <w:r>
        <w:t xml:space="preserve">(คุณเสถียร) คือจะบอกว่าที่บอกว่าให้ดำเนินการแก้ไขได้ตามนิติบัญญัติ อันนั้นก็ผูกพันธ์นะ เราทำตาม เราทำตามนั่นแหละ ซึ่งถ้าคำวินิจฉัยนั้นผูกพันเท่ากับว่าสิ่งที่เราทำนั้นถูกไหม // ก็ผมทำทางแนวทางนั้นนะครับ ว่าอันอาจจะเป็นก็ว่ากันไปนะครับ ใช้คำว่า วงเล็บ 1 วงเล็บ 2 การไต่สวนในกระบวนการที่กฎหมายให้อำนาจนะครับ กระบวนการนั้นต้องมีนักวิชาการ สื่อมวลชน ผู้คนต่าง ๆ ออกมา แม้กระทั่งต่างประเทศ ที่เป็นองค์กรระดับชาติของโลกนี่เขาก็ออกมา วิพากวิจารณ์ ผมไม่อยากพูดมากนะครับ ก็เป็นแนวทางครับ ผมก็ต้องดำเนินการต่อสู้ไปเมื่อ กกต. มีหนังสือแจ้งมาว่าผมมีมูลนะครับ ก็ว่ากันไป ก็ขอให้เปิดโอกาสให้เราทุกคน 44 คนที่เป็น สส. และที่ไม่ได้เป็นสส. ไปแล้ว อย่างผมนี่ ทางคดีอย่างเต็มเม็ดเต็มหน่วยผมก็ดีใจครับ</w:t>
      </w:r>
    </w:p>
    <w:p>
      <w:pPr>
        <w:pStyle w:val="BodyText"/>
      </w:pPr>
      <w:r>
        <w:t xml:space="preserve">(คุณพุทธิฉัตร) ผู้การครับ ในแง่ของกฎหมายและแนวทางการต่อสู้ และในแง่ขวัญและกำลังใจของ 44 คน เป็นอย่างไรครับ ยักไล่แล้วไปต่อ</w:t>
      </w:r>
    </w:p>
    <w:p>
      <w:pPr>
        <w:pStyle w:val="BodyText"/>
      </w:pPr>
      <w:r>
        <w:t xml:space="preserve">(คุณสุชาดา) ทั้งหมดเลยเหรอคะ มีการแยกวงดล็ก ๆ มานั่งคุยกันเอง 44 คนไหมคะ // ใน 44 คนนี่จะเห็นว่ามีนักกฎหมายอยู่บ้าง มีหมออยู่บ้าง มี… ชาวบ้านจริง ๆ นะครับ ผมสงสารบรรดาเพื่อน ๆ สส. บางท่านนะครับ ที่ใช้… เขาเรียกใช้ความรู้คนเป็นคนเท่านั้นเองในการทำงาน อย่างมนุษย์คือคอมมอน ในการเป็น สส. นะครับ ไม่มีสิทธินึกปรารถนาใต้ลึกในสันดาน ในการทำการกระทำผิดกฎหมายอาญาอะไรเลยนะครับ นั่นคือสิ่งที่เราเป็นคนธรรมดา แล้วไม่ซ้อนเร่นปมประเด็น เราไม่… จินตนาการ เราไม่ซ่อนเร้นเจตนาพิเศษอะไร PP บ่าย 3 ก็คือคดียุบพรรคก้าวไกลนะครับ มันจะมีคิวน้องเทนนิสนะ วันนี้พลาดไม่ได้นะ น้องเทนนิส เทควันโดน่ะ ประมาณ 15.40 น. จะลงแข่งขันรอบเริ่มนะครับ</w:t>
      </w:r>
    </w:p>
    <w:p>
      <w:pPr>
        <w:pStyle w:val="BodyText"/>
      </w:pPr>
      <w:r>
        <w:t xml:space="preserve">(คุณเสถียร) ตอนนี้ความหวังเหรียญทองจะมาใกล้ ๆ ช่วงนี้นะ ช่วงท้าย ๆ เพราะฉะนั้น วันนี้ติดตามข่าว ยับพรรคก้าวไกล</w:t>
      </w:r>
    </w:p>
    <w:p>
      <w:pPr>
        <w:pStyle w:val="BodyText"/>
      </w:pPr>
      <w:r>
        <w:t xml:space="preserve">(คุณสุชาดา) กีฬาก็ต้องเชียร์</w:t>
      </w:r>
    </w:p>
    <w:p>
      <w:pPr>
        <w:pStyle w:val="BodyText"/>
      </w:pPr>
      <w:r>
        <w:t xml:space="preserve">(คุณเสถียร) กีฬาก็ต้องเชียร์</w:t>
      </w:r>
    </w:p>
    <w:p>
      <w:pPr>
        <w:pStyle w:val="BodyText"/>
      </w:pPr>
      <w:r>
        <w:t xml:space="preserve">(คุณเสถียร) พรรคก็ต้องลุ้น เหนื่อยมาก คือ เป็นแฟน PPTV นี่เหนื่อย ต้องยอมรับ</w:t>
      </w:r>
    </w:p>
    <w:p>
      <w:pPr>
        <w:pStyle w:val="BodyText"/>
      </w:pPr>
      <w:r>
        <w:t xml:space="preserve">(คุณสุชาดา) ก็เราข่าวกับกีฬาเราไปคู่กันได้ไง ชนกันแล้วก็ทัวร์นาเมนใหญ่ ๆ แล้วเฟิร์นต้องนั่งจัดรายการ แล้วอยากเชียร์น้องเทนนิสด้วย</w:t>
      </w:r>
    </w:p>
    <w:p>
      <w:pPr>
        <w:pStyle w:val="BodyText"/>
      </w:pPr>
      <w:r>
        <w:t xml:space="preserve">(คุณเสถียร) เราตัดสลับมาเลย สลับมาศาลรัฐธรรมนูญ</w:t>
      </w:r>
    </w:p>
    <w:p>
      <w:pPr>
        <w:pStyle w:val="BodyText"/>
      </w:pPr>
      <w:r>
        <w:t xml:space="preserve">(คุณสุชาดา) สมาธิไปอยู่ตรงไหนดี</w:t>
      </w:r>
    </w:p>
    <w:p>
      <w:pPr>
        <w:pStyle w:val="BodyText"/>
      </w:pPr>
      <w:r>
        <w:t xml:space="preserve">(คุณเสถียร) แต่พอถึงช่วงเวลานั้น อาจจะต้องไปไหนสักจุดหนึ่ง ออนไลน์นี่ อาจจะยิงยาวการวินิจฉัย ศาลรัฐธรรมนูญ เพราะคนดูทีวีดูกีฬาต้องจอใหญ่ ต้องเต็มนะ</w:t>
      </w:r>
    </w:p>
    <w:p>
      <w:pPr>
        <w:pStyle w:val="BodyText"/>
      </w:pPr>
      <w:r>
        <w:t xml:space="preserve">(คุณสุชาดา) มันถึงจะได้อรรถรส คุณจะแบ่งครึ่งหนึ่งเป็นวิชาการครึ่งหนึ่งเป็นเทควันโกเหรอ มันจะไม่ได้อารมณ์นะ</w:t>
      </w:r>
    </w:p>
    <w:p>
      <w:pPr>
        <w:pStyle w:val="BodyText"/>
      </w:pPr>
      <w:r>
        <w:t xml:space="preserve">(คุณสุชาดา) ได้ไหมล่ะ ได้ไหม</w:t>
      </w:r>
    </w:p>
    <w:p>
      <w:pPr>
        <w:pStyle w:val="BodyText"/>
      </w:pPr>
      <w:r>
        <w:t xml:space="preserve">(คุณเสถียร) ทำให้เต็มที่นะ เพราะน้องเทนนิส เพราะนี่ครั้งสุดท้ายไหม</w:t>
      </w:r>
    </w:p>
    <w:p>
      <w:pPr>
        <w:pStyle w:val="BodyText"/>
      </w:pPr>
      <w:r>
        <w:t xml:space="preserve">(คุณพุทธิฉัตร) น้องเทนนิสประกาศอย่างนั้น เพราะร่างกายของเธอไม่ไหวแล้ว</w:t>
      </w:r>
    </w:p>
    <w:p>
      <w:pPr>
        <w:pStyle w:val="BodyText"/>
      </w:pPr>
      <w:r>
        <w:t xml:space="preserve">(คุณเสถียร) เพราะฉะนั้น วันนี้ก็ติดตามความเคลื่อนไหวบน PPTV ไม่ต้องเลื่อนไปไหน หมดทุกแบบ ก็จะพยายามอัดให้ได้ทุกอย่าง</w:t>
      </w:r>
    </w:p>
    <w:p>
      <w:pPr>
        <w:pStyle w:val="BodyText"/>
      </w:pPr>
      <w:r>
        <w:t xml:space="preserve">(คุณสุชาดา) แล้วเราจะมีนักวิชาการมาร่วมวิเคราะห์การยุบพรรคด้วยนะคะ 30 ล้านใช่ไห ม</w:t>
      </w:r>
    </w:p>
    <w:p>
      <w:pPr>
        <w:pStyle w:val="BodyText"/>
      </w:pPr>
      <w:r>
        <w:t xml:space="preserve">(คุณสุชาดา) โอโห้ ใช่ ที่ สส. พรรคก้าวไกลออกมาเปิด บอกว่ามีคนซื้อ 30 ล้านเลยนะ ก็ต้องแรกคุณชัยธวัชบอกว่าอะไรบ้าง แต่นี่ไป 30 ล้านเลยเหรอ</w:t>
      </w:r>
    </w:p>
    <w:p>
      <w:pPr>
        <w:pStyle w:val="BodyText"/>
      </w:pPr>
      <w:r>
        <w:t xml:space="preserve">(คุณพุทธิฉัตร) อันนี้ประสบการณ์ตรงดเลย ได้รับการติดต่ออกมาบอกเล่าเรื่องราวเองนะครับ แล้ว 30 ล้านมันเกิดขึ้นในเวลาใกล้ ๆ กับมีการเปิดตัวนะ พรรคใหม่ แต่ไม่ได้ใหม่เสียทีเดียวนะ หัวหน้าพรรคใหม่ แต่ก็ไม่ได้ใหม่เสียทีเดียวนะ ผมกำลังพพูดถึงพรรคกล้าธรรม ที่ตอนนี้มีอาจารย์แหม่มนะครับ ศาสตราจารย์นฤมล เป็นหัวหน้าพรรคเรียบร้อย แล้วก็เปิดตัว เปิดตัวเดียวกับไทม์ไลน์ของพรรคก้าวไกล ยุบไม่ยุบ</w:t>
      </w:r>
    </w:p>
    <w:p>
      <w:pPr>
        <w:pStyle w:val="BodyText"/>
      </w:pPr>
      <w:r>
        <w:t xml:space="preserve">(คุณเสถียร) ก่อนยุคพรรค 1 วัน ช่วงนี้ใช่ไหม ทำไมมาเปิดวันที่ 5 ยุบวันที่ 7 คือมันก็ไปสะสมกับข่าวสารที่ได้รับมามีงูโห่งงูเห่ามีคนไปติดต่อแล้วจะมาพลังประชารัฐ สามารถบอก จำได้ไหม</w:t>
      </w:r>
    </w:p>
    <w:p>
      <w:pPr>
        <w:pStyle w:val="BodyText"/>
      </w:pPr>
      <w:r>
        <w:t xml:space="preserve">(คุณสุชาดา) จำได้ จำได้</w:t>
      </w:r>
    </w:p>
    <w:p>
      <w:pPr>
        <w:pStyle w:val="BodyText"/>
      </w:pPr>
      <w:r>
        <w:t xml:space="preserve">(คุณเสถียร) พี่เขาจะมาครึ่งพรรคเลยนะที่บอกกับเรานะ ก่อนจะโดนสั่งหุบปากไปน่ะ ไปที่ละครึ่งพรรค</w:t>
      </w:r>
    </w:p>
    <w:p>
      <w:pPr>
        <w:pStyle w:val="BodyText"/>
      </w:pPr>
      <w:r>
        <w:t xml:space="preserve">(คุณสุชาดา) ประมาณ 26 มั้งที่จะมาเปิดตัว แต่ไม่รู้ใครบ้าง ใช่ล็อตนั้นไหม แต่เขาบอกหลังจากยุบก้าวไกลแล้วนี่จะมาครึ่งพรรค แล้วอาจจะมีจำนวนหนึ่งไหลมาที่บ้านป่า ซึ่งคือพลังประชาใช่ไหม ซึ่งตอนนั้นนี่ พรรคพลังประชารัฐรู้สึกมันแยกเป็น 2 ฝั่งแล้ว ตั้งแต่คุณสามารถออกมาบอกว่าฝ่ายเราเชียร์ลุงป้อมนะ เราสู้ให้ลุงป้อม ก็ถูกผู้กองธรรมนัสกดดันใช่ไหม พลังประชารัฐเป็น 2 ซีก</w:t>
      </w:r>
    </w:p>
    <w:p>
      <w:pPr>
        <w:pStyle w:val="BodyText"/>
      </w:pPr>
      <w:r>
        <w:t xml:space="preserve">(คุณพุทธิฉัตร) ก็ซีกหนึ่งซีกผู้กอง อีกซีกหนึ่งซีกลุงป้อม</w:t>
      </w:r>
    </w:p>
    <w:p>
      <w:pPr>
        <w:pStyle w:val="BodyText"/>
      </w:pPr>
      <w:r>
        <w:t xml:space="preserve">(คุณเสถียร) เมื่อวานนี่ มันก็ยิ่งไปตอกย้ำ ความเคลื่อนไหวเดิม ๆ</w:t>
      </w:r>
    </w:p>
    <w:p>
      <w:pPr>
        <w:pStyle w:val="BodyText"/>
      </w:pPr>
      <w:r>
        <w:t xml:space="preserve">(คุณสุชาดา) ที่แบ่งกลุ่มกันเป็น 2 กลุ่มในพรรค</w:t>
      </w:r>
    </w:p>
    <w:p>
      <w:pPr>
        <w:pStyle w:val="BodyText"/>
      </w:pPr>
      <w:r>
        <w:t xml:space="preserve">(คุณเสถียร) แล้วพรรคกล้าธรรม ไม่ใช่ ท อำ ทำ นะ เดป็น ธรรมนเพียงแต่ไม่มีนัสเท่านั้นเอง กล้าธรรม ไม่ใช่กล้าธรรมนัส แล้วเป็นพรรคเก่าคุณธรรมนรัส</w:t>
      </w:r>
    </w:p>
    <w:p>
      <w:pPr>
        <w:pStyle w:val="BodyText"/>
      </w:pPr>
      <w:r>
        <w:t xml:space="preserve">(คุณพุทธิฉัตร) เศรษฐกิจไทย</w:t>
      </w:r>
    </w:p>
    <w:p>
      <w:pPr>
        <w:pStyle w:val="BodyText"/>
      </w:pPr>
      <w:r>
        <w:t xml:space="preserve">(คุณเสถียร) เป็นพรรคเดิมเป็นเทคโอเวอร์จากพรรค มาเป็นพรรคกล้าทำ แล้วผู้ก่อตั้งก็เป็นคนรอบตัวคุณธรรมนัส เลขาธิการพรรคก็เป็นที่พะเยาน่ะ ก็เป็นนักการเมืองท้องถิ่นพะเยา ก็ไม่ต้องตีความนะ ว่าพรรคนี้มันเป็นคอมเมนีของพรรค</w:t>
      </w:r>
    </w:p>
    <w:p>
      <w:pPr>
        <w:pStyle w:val="BodyText"/>
      </w:pPr>
      <w:r>
        <w:t xml:space="preserve">(คุณพุทธิฉัตร) ก็ดุเดือดนะ แล้วก็เกิดขึ้นก่อนหนึ่งวันน่ะ ที่วันนี้ศาลรัฐธรรมนูญ ที่ชี้ชะตาขาดของพรรคก้าวไกล เดี๋ยวเรื่องนี้มาตีความกันจากพรรคก้าวไกลด้วยนะครับ ท่านผู้ชมอยากทราบบรรดาสมาชิกพรรค หรือ สส. พรรควันนี้เขาจะรวมตัวกันที่พรรคก้าวไกล เพื่อรอฟังคำวินิจฉัย มันจะมีอะไรหรือเปล่าเดี๋ยวจะมีรายงานสดเข้ามา แต่ว่าตอนนี้บุ๊คอยากจะชวนไปดูเรื่องบิ๊กโจ๊กใช่ไหมทเมื่อวานมีมติชัดเจนออกมาแล้ว ก.พ.ตร. น้องเฟิร์น</w:t>
      </w:r>
    </w:p>
    <w:p>
      <w:pPr>
        <w:pStyle w:val="BodyText"/>
      </w:pPr>
      <w:r>
        <w:t xml:space="preserve">(คุณสุชาดา) เป็นเอกฉันท์การให้ออกจากราชการไว้ก่อนที่บิ๊กต่าย กิตตรผบ.ตร. นะ ชอบด้วยกฎหมาย ก็คือหมายความว่าที่บิ๊กโจ๊กยื่นอุทรไปน่ะ ทาง กพตร เป็นคำสั่งที่เป็นไปด้วยกฎหมาย ไปด้วยชอบเรื่องกฎหมายแล้ว ทีนี้เรื่องมันยังไม่จบแค่นี้ค่ะ ว่าถ้าผลออกมาเป้นลบก็จะไปยื่นศาลปกครองให้สั่งคุ้มครองชั่วคราว</w:t>
      </w:r>
    </w:p>
    <w:p>
      <w:pPr>
        <w:pStyle w:val="BodyText"/>
      </w:pPr>
      <w:r>
        <w:t xml:space="preserve">(คุณเสถียร) ก็คงไปต่อแหละ</w:t>
      </w:r>
    </w:p>
    <w:p>
      <w:pPr>
        <w:pStyle w:val="BodyText"/>
      </w:pPr>
      <w:r>
        <w:t xml:space="preserve">(คุณสุชาดา) ก็คงไปต่อนะคะ แต่ว่าอีกด้านหนึ่ง เรื่องของเว็บพนันคดีเว็บพนันนี่มันยังไม่จบเท่านี้นะ เพราะอย่าลืมว่าคดีเว็๋บพนัน ที่บิ๊กโจ๊กถูกกล่าวหาไปอยู่ที่ ปปช ซึ่งเมื่อวานนี่ ทางวิรุฬ ให้ความเห็นเรื่องนี้ บอกว่าจริง ๆ แล้วคนที่จะชี้ขาดเรื่องนี้ ก็คือ ป.ป.ช. นะ เพราะ ป.ป.ช. ชี้ ชี้มูลว่ามีความผิด อันนี้บิ๊กโจ๊กก็จบไป แต่ถ้าเกิด ป.ป.ช. บอกว่าไม่ผิดนี่ ต้องคืนให้บิ๊กโจ๊กหมดเลยนะ</w:t>
      </w:r>
    </w:p>
    <w:p>
      <w:pPr>
        <w:pStyle w:val="BodyText"/>
      </w:pPr>
      <w:r>
        <w:t xml:space="preserve">(คุณสุชาดา) ใช่ ๆ ๆ</w:t>
      </w:r>
    </w:p>
    <w:p>
      <w:pPr>
        <w:pStyle w:val="BodyText"/>
      </w:pPr>
      <w:r>
        <w:t xml:space="preserve">(คุณเสถียร) ไว้รอ ป.ป.ช. ชี้มูลใช่ไหม สมมติ ป.ป.ช. ยกเว็บพนันหมด ไอ้คำสั่งออกราชการไว้ก่อนก็หมดลง แล้วออกคำสั่งใหม่ให้เข้าราชการใหม่</w:t>
      </w:r>
    </w:p>
    <w:p>
      <w:pPr>
        <w:pStyle w:val="BodyText"/>
      </w:pPr>
      <w:r>
        <w:t xml:space="preserve">(คุณพุทธิฉัตร) ความเห็นของคุณวิรุฐน่าสนใจ คือ เดิมทีนี่ถ้าใครติดตามมาตลอดนี่ ท่านพิรุตนี่ตีความชัดเจนนะ ตีความที่บิ๊กโจ๊กน่ะ ไม่ได้ประโยชน์นะครับ คำสั่งของบอ๊กต่ายถูกต้องแล้ว อาญาต้องออกจากราชการ อันนี้คือความเห็นของที่พิรุตมาตลอด แต่เมื่อ ก.พ.ตร. ชี้ขาดแบบนี้แล้วทางวิรุฬห์ตั้งคำถามเป็นภาพใหญ่นะ ว่านี่ อยากให้บิ๊กโจ๊กกับคนที่เขาอยู่ในฝ่ายบิ๊กโจ๊กนี่ ตั้งข้อครหาว่านายตำรวจที่โดนดำเนินคดีลักษณะเดียวกันแบบนี้ทำไมไม่ทำแบบเขา มาตรฐานมันควรจะเป็นมาตรฐานเดียวกันไหม เพราะมีนี้อีก เพราะมีนายตำรวจอีกหลายคดีนี่ อย่างคดีเป้ รักผู้การนี่ เป้นแนวเดียวกันกับบิ๊กโจ๊กไหม อันนี้ท่านวิรุฬตั้งคำถาม</w:t>
      </w:r>
    </w:p>
    <w:p>
      <w:pPr>
        <w:pStyle w:val="BodyText"/>
      </w:pPr>
      <w:r>
        <w:t xml:space="preserve">(คุณเสถียร) กปกปร. นะคะ เป็นวิบากกรรม อีกอันหนึ่งนะ ก็คือ ปปง. ปปง. ก็เหมือนไม้อีกไม้หนึ่งที่ฟาดซ้ำมาน่ะ เพราะล่าสุดทาง ก.พ.ค.ตร. นี่ ออกเป็นแจ้งข่าวนะครับ ว่าที่ประชุมธุรการ ธุรกีมีมติเอกฉันท์ว่ามีข้อเท็จจริงปรากฏความผิดมูลฐานไปชำระสัญญาอาญาประกันชีวิตของพลตํารวจเอกสุรเชษฐ์ หักพาล ได้คืนกรมประทัณจากการเวียนขึ้นกรมธรรม์บางส่วน ฉะนั้น มีมติให้อายัติเงินในบัญชี พ.ตร.และภรรยารวม 3 รายการ รวมมูลค่า 480,000 บาท เป็นการชั่วคราว ตามพรบ. ป้องกันและปราบปรามการฟอกเงิน นี่อันนี้มาจากการ ถ้าฟังจากอย่างนี้นะ ว่าเงินจากเว็บพนันมันไปจากค่าประกัน ให้กับบิ๊กโจ๊ก</w:t>
      </w:r>
    </w:p>
    <w:p>
      <w:pPr>
        <w:pStyle w:val="BodyText"/>
      </w:pPr>
      <w:r>
        <w:t xml:space="preserve">(คุณพุทธิฉัตร) มีเส้นทางสงสัย หรือได้เงินคืนมานี่ ได้ประโยชน์นี่ มันมาจากเงิดผิดกฎหมาย ซ้ำมาเลยนะ เพราะฉะนั้น ตอนนี้ชะตากรรมบิ๊กโจ๊กก็เรียกได้ว่าลำบากนะ เป็นเสือลำบากนะ เป็นเสือลำบากจริง ๆ</w:t>
      </w:r>
    </w:p>
    <w:p>
      <w:pPr>
        <w:pStyle w:val="BodyText"/>
      </w:pPr>
      <w:r>
        <w:t xml:space="preserve">(คุณสุชาดา) แล้วยังมีกรรมการพิจารณาวินัยร้ายแรงอีกนะ</w:t>
      </w:r>
    </w:p>
    <w:p>
      <w:pPr>
        <w:pStyle w:val="BodyText"/>
      </w:pPr>
      <w:r>
        <w:t xml:space="preserve">(คุณสุชาดา) ของท่านศราวุธ</w:t>
      </w:r>
    </w:p>
    <w:p>
      <w:pPr>
        <w:pStyle w:val="BodyText"/>
      </w:pPr>
      <w:r>
        <w:t xml:space="preserve">(คุณสุชาดา) อันนี้สัปดาห์จะเรียกบิ๊กโจ๊กมาทราบข้อกล่าวหา แล้วก็จะโดนชี้ว่าผิดวินัยร้ายแรงหรือเปล่า</w:t>
      </w:r>
    </w:p>
    <w:p>
      <w:pPr>
        <w:pStyle w:val="BodyText"/>
      </w:pPr>
      <w:r>
        <w:t xml:space="preserve">(คุณพุทธิฉัตร) แต่ท่านศราวุทธออกมาให้ข้อมูลเพิ่มเติม เดิมทีที่มีข่าวออกมานี่ ที่เฟิร์นบอกว่าสัปดาห์หน้าอาจจะไม่แน่เพราะว่ารายละเอียดของการทำงานนี่ ตอนนี้มันมีความซับซ้อนมาก แล้วยังต้องสอบพยานอีกหลายปาก อีกหลายปาก ทีนี้ถ้าสอบพยานเสร็จเรียกมาแน่ แต่ยังไม่ชัดว่าเป็นอาทิตย์หน้าหรือไม่ อันนี้ท่านศราวุธออกมาให้เพิ่มเติมนะครับ คือเราพยายามติดต่อท่าน…ไม่ทราบว่าสายถ้าพร้อมแล้วจะได้คุยกันนะครับ ท่านเสรีพิศุทธ์ เตมียเวส เพราะท่านคุยบอกกับเรานี่ล่ะ เปิดโต๊ะข่าวนี่ ท่านเคยเจอเหมือนบิ๊กโจ๊กหนักว่านี้อีกนะ หนักกว่านี้อีก คือทูลเกล้าโปรดเกล้า แล้วไม่มีกรรมการพิทักษ์คุณธรรมนะ ยื่นอุทธรณ์ไม่ได้ ไปศาลปกครองอย่างเดียว แล้วรอศาลปกครองนี่หลายปี จนเกอยากถามว่า ชะตากรรมในสายต่อท่านเสรีพิศุทธ์มันไม่ได้ร้ายนะ เส้นทางเดียวกันคือไปศาลปกครอง ตอนนี้ท่านเสรีผมก็เหมือนกัน ผมก็โดนเอกฉันท์มาทุกขั้นตอนเหมือนกันกกลง กตร. สุดท้ายนี่ไปประตูสุดท้าย ศาลปกครองคืนหมดนะ</w:t>
      </w:r>
    </w:p>
    <w:p>
      <w:pPr>
        <w:pStyle w:val="BodyText"/>
      </w:pPr>
      <w:r>
        <w:t xml:space="preserve">(คุณสุชาดา) คืนทุกอยา่งเลย ตำแหน่งด้วย</w:t>
      </w:r>
    </w:p>
    <w:p>
      <w:pPr>
        <w:pStyle w:val="BodyText"/>
      </w:pPr>
      <w:r>
        <w:t xml:space="preserve">(คุณพุทธิฉัตร) แต่เกษียรแล้วน่ะ แล้วน่ะ</w:t>
      </w:r>
    </w:p>
    <w:p>
      <w:pPr>
        <w:pStyle w:val="BodyText"/>
      </w:pPr>
      <w:r>
        <w:t xml:space="preserve">(คุณสุชาดา) ก็ทำอะไรไม่ได้แล้วน่ะ</w:t>
      </w:r>
    </w:p>
    <w:p>
      <w:pPr>
        <w:pStyle w:val="BodyText"/>
      </w:pPr>
      <w:r>
        <w:t xml:space="preserve">(คุณเสถียร) ก็ทำอะไรไม่ได้แล้ว วันนี้มา เกือบปลายทางแล้ว ใกล้เคียงกัน นี่ฉะนั้นถ้าสัญญาณมาแล้วก็เดี๋ยวเราคงจะได้คุยกัน</w:t>
      </w:r>
    </w:p>
    <w:p>
      <w:pPr>
        <w:pStyle w:val="BodyText"/>
      </w:pPr>
      <w:r>
        <w:t xml:space="preserve">(คุณสุชาดา) คือในมุมท่านเสรีนี่ น่าสนใจมาก เพราะความเห็นของท่านเสรีบอกว่าเรื่องของบิ๊กโจ๊กนี่ เหนือความคาดหมายนะ แล้วท่านเสรีบอกว่าอะไรที่ท่านให้ข้อมูลแล้วเป็นประโยชน์ที่จะทำให้บิ๊กโจ๊กสู้คดีได้นี่ ก็พร้อใจะเป็ให้ด้วยนะ</w:t>
      </w:r>
    </w:p>
    <w:p>
      <w:pPr>
        <w:pStyle w:val="BodyText"/>
      </w:pPr>
      <w:r>
        <w:t xml:space="preserve">(คุณพุทธิฉัตร) ในชั้นศาลปกครองสูงสุด</w:t>
      </w:r>
    </w:p>
    <w:p>
      <w:pPr>
        <w:pStyle w:val="BodyText"/>
      </w:pPr>
      <w:r>
        <w:t xml:space="preserve">(คุณสุชาดา) ใช่</w:t>
      </w:r>
    </w:p>
    <w:p>
      <w:pPr>
        <w:pStyle w:val="BodyText"/>
      </w:pPr>
      <w:r>
        <w:t xml:space="preserve">(คุณเสถียร) มีเสียงด้วยนะ ลองฟังสักเล็กน้อยก่อนไหม ของ ก.พ.ค.ตร. ที่ออกมาเป็นคำสั่งที่เหนือความคาดหมายมาก แล้วก็เป็นความเห็นที่ตนเองมองที่ไม่ชอบแล้วก็ยังติดใจเกณฑ์คำสั่งที่ออกมา เพราะว่าไม่ได้มีการยกความเห็นของฎีกามาเป็นนะคะ แต่ว่าในมุมของอำนาจในมุมพิจารณาเป็นอำนาจของกพตร. กับศาล ก.พ.ค.ตร. จะเหมือนเป็นศาลชั้นตั้น ใช่ แต่ท้ายที่สุดแล้วนี่ ก็ไปชี้ขาดที่ศาลปกครองสูงสุดซึ่งก็เหมือนเป็นศาลฎีกาใน ปกติเดี๋ยวลองฟังในมุมของท่านเสรีดูนะคะ</w:t>
      </w:r>
    </w:p>
    <w:p>
      <w:pPr>
        <w:pStyle w:val="BodyText"/>
      </w:pPr>
      <w:r>
        <w:t xml:space="preserve">(พลตำรวจเอก เสรีพิศุทธ์) เอาออกจากราชการไว้ก่อนคนได้ประโยชน์เยอะ เพราะสุรเชษฐ์นี่ อายุการตั้ง 6 ปี ถ้าอยู่ต่อไป กิตติ ก็…ไกลบุญก็ไม่ได้ขึ้น หรือคนที่เป็นผู้ช่วยขณะนี้จะขึ้นเป็นรอง อีกหลายคนก็ไม่ได้ขึ้น คนส่วนใหญ่ก็เลยบอกต้องเอาไอ้โจ๊กออกก่อนให้ได้ อันนี้คือที่คุยกันในวงการ ทีนี้ถ้าโจ๊กออกก่อนได้พวกนี้ก็ได้ขึ้นนะ ถูกไหม ถ้าได้ขึ้นก็เสวยสุขกันไปก่อน ใช่ไหม แต่ก็ต้องรับกรรมที่หลังไหม ก็ต้องอีกเรื่องหนึ่ง</w:t>
      </w:r>
    </w:p>
    <w:p>
      <w:pPr>
        <w:pStyle w:val="BodyText"/>
      </w:pPr>
      <w:r>
        <w:t xml:space="preserve">(คุณเสถียร) ไปฟังกันเต็ม ๆ เลยแล้วกันครับ จะได้คุยกันนะ กับท่านเสรีพิศุทธ์ เตมียเวส ท่านเสรีอยู่ในสาย</w:t>
      </w:r>
    </w:p>
    <w:p>
      <w:pPr>
        <w:pStyle w:val="BodyText"/>
      </w:pPr>
      <w:r>
        <w:t xml:space="preserve">(คุณสุชาดา) สวัสดีค่ะ</w:t>
      </w:r>
    </w:p>
    <w:p>
      <w:pPr>
        <w:pStyle w:val="BodyText"/>
      </w:pPr>
      <w:r>
        <w:t xml:space="preserve">(พลตำรวจเอก เสรีพิศุทธ์) สวัสดีครับ</w:t>
      </w:r>
    </w:p>
    <w:p>
      <w:pPr>
        <w:pStyle w:val="BodyText"/>
      </w:pPr>
      <w:r>
        <w:t xml:space="preserve">(คุณพุทธิฉัตร) คุณเสรีเคยพูดกับผมนะเมื่อวานก่อนที่เคยพูดว่าเมื่อก่อนเคยสมัครปลดนี่ โปรดเกล้าปั๊บเลยนะ แล้วไปสู้ศาลปกครอง วันนี้คุณสุรเชษฐ์ก็เจอเหมือนเดินเส้นทางเดียวกัน ยังมีหวังสู้ศาลปกครองยังมีพลิกได้ไหม</w:t>
      </w:r>
    </w:p>
    <w:p>
      <w:pPr>
        <w:pStyle w:val="BodyText"/>
      </w:pPr>
      <w:r>
        <w:t xml:space="preserve">(พลตำรวจเอก เสรีพิศุทธ์) เดินเส้นทางเดียวกันจริง แต่ไม่เหมือน ของพี่นี่มันไม่มีคณะกรรมการพิทักษ์ระบบคุณธรรม ใช่ไหม ก็ต้องไปศาลปกครองกลางไว้ก่อน เสียเวลาตรงนั้น 3 ปี แล้วทีนี้มาศาลปกครองสูงสุดอีก 3 ปี ใช่ไหม แต่ของสุรเชษฐ์เขาก็ดีกว่าพี่ทุกอยา่งนะ ดีกับพี่กํบหมายคงามว่า มีคณะกรรมการพิทักษ์ระบบคุณธรรม ซึ่งเขากำหนดไว้แค่ 120 วัน 4 เดือนเท่านั้นเอง หรือถ้าไม่เสร็จก็บวก 60 บวก 60 แต่ทีนี้ข้าราชการเขาใช้ประมาณ 4 เดือน 4 เดือนของพี่ใช้ปกครองกลางนี่ 3 ปีใช่ไหม มันเกือบ 3 ปีแล้ว เพราะฉะนั้น ของสุรเ๙คำวินิจฉัยของคณะกรรมการพิทักษ์ระบบคุณธรรมแล้วนี่ เขาก็ต้องไปศาลปกครองสูงสุด</w:t>
      </w:r>
    </w:p>
    <w:p>
      <w:pPr>
        <w:pStyle w:val="BodyText"/>
      </w:pPr>
      <w:r>
        <w:t xml:space="preserve">(คุณเสถียร) มันจะพลิกเหรอไป</w:t>
      </w:r>
    </w:p>
    <w:p>
      <w:pPr>
        <w:pStyle w:val="BodyText"/>
      </w:pPr>
      <w:r>
        <w:t xml:space="preserve">(พลตำรวจเอก เสรีพิศุทธ์) มันก็เกินความคาดหมายนะ ปกติยังคิดว่าอย่างไร พี่ก็รู้ทั้งข้อเท็จจริงข้อกฎหมายหมด ถูกไหม แล้วก็ติดตามมาดดยตลอด เรื่องนี้มันควรจะวินิจฉัยว่าคำสั่งของกิตติ์รัฐไม่ชอบด้วยกฎหมายนะ ด้วยเหตุผลอะไร จะถามด้วคำถาม แต่ทีนี้ก็คิดว่า…</w:t>
      </w:r>
    </w:p>
    <w:p>
      <w:pPr>
        <w:pStyle w:val="BodyText"/>
      </w:pPr>
      <w:r>
        <w:t xml:space="preserve">(คุณเสถียร) ถ้าเป็นอย่างนี้ทำอย่างไร</w:t>
      </w:r>
    </w:p>
    <w:p>
      <w:pPr>
        <w:pStyle w:val="BodyText"/>
      </w:pPr>
      <w:r>
        <w:t xml:space="preserve">(พลตำรวจเอก เสรีพิศุทธ์) นี่นะ มันก็ควรจะเป็นอย่างนี้ ไม่ 51 ก็4.. 3… 43 อะไรอย่างนี้นะ 43 ให้เท่ากัน แล้วกรรมการ ประธานลงอีกเสียงหนึ่ง ไม่นึกจะมา 60 นะ โอเคนะ คืออย่างไรก็แล้วแต่นะ มันไม่เหมือนศาล ศาลเขาอิสระจริง ๆ ใครไปครอบงำก็ไม่ได้ แต่คณะกรรมการพิทักษ์ระบบคุณธรรมนี่ ก็เป็นอิสระนะ ก็มีการคัดเลือกมา แต่ว่าจะถูก ร้องขอไหมหรือไม่อะไรต่าง ๆ นี่นะ เราก็ไม่รู้ใช่ไหม ถามว่าเป็นไปได้ไหม ก็เป็นไปได้นะ</w:t>
      </w:r>
    </w:p>
    <w:p>
      <w:pPr>
        <w:pStyle w:val="BodyText"/>
      </w:pPr>
      <w:r>
        <w:t xml:space="preserve">(คุณเสถียร) ทีนี้พอไปถึงศาลปุ๊บ เอาหลักฐาน พยานไปสู้ไหม</w:t>
      </w:r>
    </w:p>
    <w:p>
      <w:pPr>
        <w:pStyle w:val="BodyText"/>
      </w:pPr>
      <w:r>
        <w:t xml:space="preserve">(พลตำรวจเอก เสรีพิศุทธ์) ก็เริ่มนับ 1 เลยล่ะนะ ไม่ใช่ไปเพิ่มไม่ได้ นับหนึ่งเลย เริ่มกันใหม่เลย เข้าใจไหม ว่ากันใหม่เลยนะ ส่วนคณะกรรมการเขายื่นส่งอย่างไร ทางโน่น ทางโน่นเขาเป็นฝ่ายชนะคดี ให้เขาไปสู้เองถูกไหม ทางนี้ก็ไม่ต้อง ทางนี้ว่าข้อเท็จจริง อย่างพี่นี่เราผ่านมาเยอะพวกนี้นะ ทุกคนไม่เคยผ่าน เอาอย่างนั้น ว่าเถอะ อย่างแค่กิตติ์รัฐออกคำสั่งนะ ออกคำสั่งให้ตั้งคณะกรรมการสอบสวนวินัยสุรเชษฐ์โดยอ้างว่าสุรเชษฐ์ถูกดำเนินคดีอาญา จนกระทั่งถูกตั้งคณะกรรมการสอบสวน พิจารณาแล้วนะคราับล เพื่อให้อยู่ในหน้าที่ราชการ อาจจะทำให้ไปยุ่งเหยิงกับพยานหลักฐาน แค่นี้พี่ก็คิดว่าคำสั่งตรงนี้ก็ไม่ชอบแล้ว ยังไม่ต้องเอามาตรา 120 ของ พรบ. ตำรวจเลยนะ ยังไม่ต้องเอาคำวินิจฉัยของคณะกรรมการพิทักษ์ระบบแค่ประโยคนี้กิตติ์รัฐนะ อยู่ต่อไป อาจจะทำให้เกิดความเสียหายกับทางราชการ นี่คุณทำไมคุณไปคิดเอาเอง คิดเอาเองไม่ได้ม ันต้องมีพยานหลักฐาน เห็นคนเดินมาแล้วคิดว่าไอ้นี่สงสัยว่าจะไปฆ่าเขา จะไปข่มขืนใคร จะไปปล้นใคร ไม่ได้ มันจะต้องเห็นเขากระทำความผิด แล้วมาในข้อเท็จจริงสุรเชษฐืเขาเป็นอย่างไร เขาช่วยราชการสำนักนายก ยังตรวจสอบเขาไม่เสร็จเลย กิตติ์รัฐไปตั้งกรรมการสอบสวนไปแล้ว สอบสวน แล้วก็ไปหานายกฯ ไปหานายกฯ บอกว่าผมตั้งคณะกรรมการสอบสวนแล้ว บอกให้ส่งตัวกลท่านนายกไม่รู้เห็นเป็นใจด้วยนะ เข้ามา สำนักนายกนี่ ผมต้องตรวจสอบเขา ผมยังตรวจสอบไม่เสร็จผมจะให้คุณได้อย่างไร แต่นายกกลับเออออกห่อหมกให้ส่ง มันคือเหมือนคนละมุมเลยนะท่านเสรี</w:t>
      </w:r>
    </w:p>
    <w:p>
      <w:pPr>
        <w:pStyle w:val="BodyText"/>
      </w:pPr>
      <w:r>
        <w:t xml:space="preserve">(พลตำรวจเอก เสรีพิศุทธ์) ตอนนี้กำลังคิด… คิดตามลำดับก่อน ยังไม่คิดคณะกรรมการพิทักษ์ระบบคุณธรรม เราเอาคำสั่งของกกิตติ์รัฐก่อน แล้วก็ถ้าใครทำงานเป็นก็จะรู้ว่าว่าสมมตินายกฯจะส่งสุรเชษฐ์กลับเลยใช่ไหม นายกก็ต้องให้เจ้าหน้าที่ เลขาธิการ นายกรัฐมนตรีนี่พิมพ์คำสั่งส่งตัวกลับถูกไหม แล้วก็ให้สุรเชษฐ์ถือไปผมกิตติ์รัฐไปรายงานว่านายกฯ สั่งตัวกลับแล้วนะ ไม่ใช่ว่าสุรเชษฐ์ยังไม่ถือหนังสือไปเลยแล้วไอ้นั่นของคำสั่งแล้วนี่ มันก็ยังไม่ถือว่ากลับนะ คุณไปออกคำสั่งเลยได้อย่างไร เพียงแต่รู้ว่านายกฯ โอเคแล้วคุณก็ไปออกคำสั่งแล้วใช่ไหม คุณจะมาเหมาเอาเองว่าถ้าเขาอยู่ในหน้าที่ราชการจะเกิดความเสียหายไม่ได้ หรือถึงได้นะ มันก็จะไม่เป็นเหตุให้ออกมันก็ยังต้องมาเข้าอีกข้อหนึ่งคือ ข้อ 8 ข้อ 8 มีอำนาจเห็นว่าหากการสอบสวนจะพิจารณาจริยธรรมด้วยเร็วก็ให้ใีอำนาจออกได้ คือให้มีอำนาจ แต่ว่าเขายังไม่ทันมาเลยนะ คุณเพิ่งออกคำสั่งนะ แล้วคุณบอกแล้วว่าการสอบสวนยังไม่แล้วเสร็จโดยเร็ว คิดเอาเองอีก อย่างนีใครมันจะรังแกใคร มันก็คิดเองได้ ไอ้สิ่งที่เขาพูดมานี่ ท่านสุรเชษฐ์ยกต่อได้เลย</w:t>
      </w:r>
    </w:p>
    <w:p>
      <w:pPr>
        <w:pStyle w:val="BodyText"/>
      </w:pPr>
      <w:r>
        <w:t xml:space="preserve">(พลตำรวจเอก เสรีพิศุทธ์) ใช่ ๆ นี่ยังไม่พูดถึงรัฐธรรมนูญมาตรา 120 วรรค 4 ฟังความเห็นคณะกรรมการสอบสวนนะ คุณก็คิดเองไม่ได้ว่าการสอบสวนจะพิจารณาไม่แล้วเสร็จ คุณเสถียรคิดดูนะ เขาตั้งกรรมการสอบสืนวันที่ 18 ใช่ไหม รุ่งขึ้น 19 เขาเอาไปส่ง ป.ป.ช. ใช่ไหม นั่นแหละ สำนวนการสอบสวนเสร็จแล้วของตำรวจ แล้วคุณบอกว่าคำสั่งการสอบสวนยังไม่แล้วเสร็จโดยเร็วได้อยา่งไร ไอ้ตรงนี้นะครับ กิตติ์รัฐอาจจะไม่เข้าใจ อาจจะส่งคำสั่งมาแต่คณะกรรมการรู้บ่ไม่เห็นมีพูดมีอ้างเหมือนกัน อ้างว่ากฎตาม กกต. ปี 2547 แต่ในนี้ยังไม่มีรายละเอียด ในนี้ใบเดียวกัน ทางภาพรวมนะ อันนี้มันดูย่อ ก็ยังไม่สามารถวิพากษ์วิจารณ์ในรายละเอียดได้ เฉพาะแค่นี้นะ ออกคำสั่งก็ผิดแล้ว เวลาเสถียรคิดง่าย ๆ เวลาไปฟ้องศาลนะ ศาลก็ต้องพิจารณาหลักฐานทั้งโจทก์ พิจารณาพยานหลักฐานของจำเลย แล้วจะมาวิเคราะห์ว่าใครผิด ใครถูก ถึงจะลงดทษใช่ไหม ไอ้นี่ยังไม่มีอะไรเลย การสอบสวนยังไม่แล้วเสร็จ ว่าเอาเองหมด จะว่าเอาเองไม่ได้</w:t>
      </w:r>
    </w:p>
    <w:p>
      <w:pPr>
        <w:pStyle w:val="BodyText"/>
      </w:pPr>
      <w:r>
        <w:t xml:space="preserve">(คุณเสถียร) ก็เลยแปลกใจว่ามันมาเอกฉันท์ 6:0 เลยนะ ก็เลยสงสัย</w:t>
      </w:r>
    </w:p>
    <w:p>
      <w:pPr>
        <w:pStyle w:val="BodyText"/>
      </w:pPr>
      <w:r>
        <w:t xml:space="preserve">(พลตำรวจเอก เสรีพิศุทธ์) คือศาลนี่ ใครจะไปยุ่งกับเขาไม่ได้ ใช่ไหม เขาเป็นองค์กรอิสระ เขาจำคุกนายกยังได้เลยใช่ไหม ทีนี้ไอ้ตรงนี้นะ ตรงนี้มาจากการคัดเลือกนะ ตามกฎ ก.พ.ตร. นี่ล่ะ มันก็คือว่า….</w:t>
      </w:r>
    </w:p>
    <w:p>
      <w:pPr>
        <w:pStyle w:val="BodyText"/>
      </w:pPr>
      <w:r>
        <w:t xml:space="preserve">(พลตำรวจเอก เสรีพิศุทธ์) อดีตข้าราชการตำรวจตั้งหลายคนยังอยู่ในวังวน เคย… เคยถูกเป็นผู้ใต้บังคับบัญชาคนอะไรอย่างนี้ ยัง อาจจะลืมตัว อาจจะไม่คิดว่าตัวเองเป็นอิสระนะไม่ขึ้นกับใครนะ เหมือนกับที่เหล่านี้ มันไม่ได้ขึ้นอยู่กับใครนะ จะมาสั่งผมได้อย่างไรไม่ได้</w:t>
      </w:r>
    </w:p>
    <w:p>
      <w:pPr>
        <w:pStyle w:val="BodyText"/>
      </w:pPr>
      <w:r>
        <w:t xml:space="preserve">(คุณเสถียร) หลังจากพิจารณาจริยธรรมเสร็จปั๊บ นายกก็สามารถเสร็จได้เลยนะ โดยสมบูรณ์แบบ</w:t>
      </w:r>
    </w:p>
    <w:p>
      <w:pPr>
        <w:pStyle w:val="BodyText"/>
      </w:pPr>
      <w:r>
        <w:t xml:space="preserve">(พลตำรวจเอก เสรีพิศุทธ์) ใช่ ๆ</w:t>
      </w:r>
    </w:p>
    <w:p>
      <w:pPr>
        <w:pStyle w:val="BodyText"/>
      </w:pPr>
      <w:r>
        <w:t xml:space="preserve">(คุณเสถียร) ทีนี้ศาลปกครองสูงสุดนี่ ก็ไม่สามารถคุมครองชั่วคราวนั่นคือก็ต้องไปน่ะ</w:t>
      </w:r>
    </w:p>
    <w:p>
      <w:pPr>
        <w:pStyle w:val="BodyText"/>
      </w:pPr>
      <w:r>
        <w:t xml:space="preserve">(พลตำรวจเอก เสรีพิศุทธ์) คงคุ้มครองไม่ได้แล้วล่ะ</w:t>
      </w:r>
    </w:p>
    <w:p>
      <w:pPr>
        <w:pStyle w:val="BodyText"/>
      </w:pPr>
      <w:r>
        <w:t xml:space="preserve">(คุณเสถียร) ไม่ได้แล้วใช่ไหม</w:t>
      </w:r>
    </w:p>
    <w:p>
      <w:pPr>
        <w:pStyle w:val="BodyText"/>
      </w:pPr>
      <w:r>
        <w:t xml:space="preserve">(พลตำรวจเอก เสรีพิศุทธ์) เพราะว่าคณะกรรมการพิทักษ์ระบบคุณธรรม เบื้องต้นเหมือนกับผ่านศาลปกครองมาแล้ว</w:t>
      </w:r>
    </w:p>
    <w:p>
      <w:pPr>
        <w:pStyle w:val="BodyText"/>
      </w:pPr>
      <w:r>
        <w:t xml:space="preserve">(คุณเสถียร) ก็ไฟต์บังคับ ก็ต้องเอาเรื่องทูลเกล้า</w:t>
      </w:r>
    </w:p>
    <w:p>
      <w:pPr>
        <w:pStyle w:val="BodyText"/>
      </w:pPr>
      <w:r>
        <w:t xml:space="preserve">(พลตำรวจเอก เสรีพิศุทธ์) ให้คุณสุรเชษฐ์พ้นจากตำแหน่ง</w:t>
      </w:r>
    </w:p>
    <w:p>
      <w:pPr>
        <w:pStyle w:val="BodyText"/>
      </w:pPr>
      <w:r>
        <w:t xml:space="preserve">(พลตำรวจเอก เสรีพิศุทธ์) ทีน้สุรเชการสู้เขาไม่ได้สู้ทางเดียว หนทางหนึ่งสู้เพื่อเอาคำสั่งไม่ชอบ อีกแนวทางหนึ่ง คุณทำร้ายผมนี่ คำสั่งไม่ชอบ คุณก็ทำผิดกฎหมายอาญษ ผิด พรบ. ประกอบรัฐธรรมนูญว่าด้วยการปราบปรามการต่อศาลคดีอาญาทุจริตใช่ไหม</w:t>
      </w:r>
    </w:p>
    <w:p>
      <w:pPr>
        <w:pStyle w:val="BodyText"/>
      </w:pPr>
      <w:r>
        <w:t xml:space="preserve">(คุณเสถียร) คุณกิตติ์รัฐหรือครับ</w:t>
      </w:r>
    </w:p>
    <w:p>
      <w:pPr>
        <w:pStyle w:val="BodyText"/>
      </w:pPr>
      <w:r>
        <w:t xml:space="preserve">(พลตำรวจเอก เสรีพิศุทธ์) ใช่ กิตติ์รัฐเป็นคนอาจจะต้องคดีหนึ่ง คดีที่ 1 ก็ต้องฟ้องกิตติ์รัฐก่อน 157</w:t>
      </w:r>
    </w:p>
    <w:p>
      <w:pPr>
        <w:pStyle w:val="BodyText"/>
      </w:pPr>
      <w:r>
        <w:t xml:space="preserve">(พลตำรวจเอก เสรีพิศุทธ์) 157 การประกอบรัฐธรรมนูญนะ ถ้าจำไม่ผิดก็ 172 นะ แล้วส่วน ก.ตร. กับ อนุ ก.ตร. ก็ 12 คน อนุฯ ก็ 15 หรือ 16</w:t>
      </w:r>
    </w:p>
    <w:p>
      <w:pPr>
        <w:pStyle w:val="BodyText"/>
      </w:pPr>
      <w:r>
        <w:t xml:space="preserve">(คุณเสถียร) โอโห้</w:t>
      </w:r>
    </w:p>
    <w:p>
      <w:pPr>
        <w:pStyle w:val="BodyText"/>
      </w:pPr>
      <w:r>
        <w:t xml:space="preserve">(พลตำรวจเอก เสรีพิศุทธ์) ใช่ไหม ก็คุณรู่ว่าคุณไม่มีหน้าที่และอำนาจ คุณไปวินิจฉัยได้อย่างไร ไอ้เดิมน่ะ ก.ตร. ปี 2547 น่ะ โอเค มีอำนาจ อย่างผมว่าอุทธรณ์ ยังต้องอุทธรณ์ กตร. เลย เพราะว่า กตร. มันเป็นคนปลดพี่ แล้วคิดว่าพี่จะได้รับความเป็นธรรมเหรอ พี่ก็ยังต้องอุธรณ์ตามเขา อุทธรณ์เสร็จแล้วพี่ถึงไปศาลปกครองได้ ไม่ไปอุทรณ์ พี่ก็ไปศาลไม่ได้ เป็นขั้นตอนอย่างนั้น</w:t>
      </w:r>
    </w:p>
    <w:p>
      <w:pPr>
        <w:pStyle w:val="BodyText"/>
      </w:pPr>
      <w:r>
        <w:t xml:space="preserve">(คุณเสถียร) คือฟังขั้นตอนท่านเสรี การกำจัดบิ๊กโจ๊กออกไปทำให้ทุกคนแฮปปี้หมด ได้ขึ้นเป็น ผบ.ตร. คนก็ได้จ่อขึ้นไป ถ้าบิ๊กโจ๊กกลับมาทุกคนหมดสิทธิ์หมด พวกนี้มันคิดมากไป มันคิดมากไป สุรเชษฐ์เขาก็มีอายุราชการ 7 ปีเหมือนกัน ถ้าเขาเกิดได้เป็นปีนี้นะ กิตติ์รัฐก็ไม่ได้เป็น ก็ไม่ได้เป็น ใคร ๆ ก็ไม่ได้เป็น ผู้ช่วย ผบ.ตร. ตอนนี้ก็ไม่ได้เป็น แต่ไปคิดมากนะ ถึงจะมีอายุราชการ 7 ปีนี่นะ มันไม่ได้หมายความว่า อยู่ 7 ปีนะ</w:t>
      </w:r>
    </w:p>
    <w:p>
      <w:pPr>
        <w:pStyle w:val="BodyText"/>
      </w:pPr>
      <w:r>
        <w:t xml:space="preserve">(คุณเสถียร) ไม่ใช่ว่าเป็น พป. 7 ปี ไม่ใช่อาจจะเป็นแค่ 2 ปี หรือเป็นแค่ปีกว่า ๆ การเมืองมันเปิด ผมได้ตำแหน่งสูงสุดแล้ว การเมืองมันเปิด ผมก็ไปได้ อย่างพี่ประชา พรมนอก คุณเสถียรทันไหม ตอนนั้นพี่ประชาเป็น ผบ.ตร. นะ ก็ลาออกไปเป็นรัฐมนตรีกระทรวงไหน พี่ก็จำไม่ได้แล้ว ในระหว่างอายุราชการนั่นนะ</w:t>
      </w:r>
    </w:p>
    <w:p>
      <w:pPr>
        <w:pStyle w:val="BodyText"/>
      </w:pPr>
      <w:r>
        <w:t xml:space="preserve">(พลตำรวจเอก เสรีพิศุทธ์) ใช่ ทำไมจะเป็นไม่ได้ล่ะ ถูกไหม ก็เป็นได้ ท่านสุรเชษฐ์ปี 2 ปีแล้วก็ไป หรือถ้าไม่ไป ท่านนายกฯ สมมตินะ อยากจะมีสมมตินะ อาจจะให้ใครสักคนขึ้น รักมากเลย อยากจะให้ขึ้นนะ ให้สุรเชษฐ์ไปเป็นปลัดกระทรวงได้ไหม สุรเชษฐ์ก็โอเคไป แล้วก็วิเชียร ที่เป๋คณะกรรมการพิทักษ์ระบบคุณธรรม คุณธรรมนี่ใช่ไหม เป็น ผบ.ตร. นายกยิ่งลักษณ์อยากให้…ขึ้นนะ นายกฯ ยิ่งลักษณ์เขาไม่หาญกล้าแบบสมัคร ตั้งกรรมการหาเรื่องปลดแบบพี่เลย</w:t>
      </w:r>
    </w:p>
    <w:p>
      <w:pPr>
        <w:pStyle w:val="BodyText"/>
      </w:pPr>
      <w:r>
        <w:t xml:space="preserve">(คุณเสถียร) ครับ</w:t>
      </w:r>
    </w:p>
    <w:p>
      <w:pPr>
        <w:pStyle w:val="BodyText"/>
      </w:pPr>
      <w:r>
        <w:t xml:space="preserve">(พลตำรวจเอก เสรีพิศุทธ์) ไปเป็นเลขาฯ ป.ป.ช. ได้ไหม แล้วพี่คิดว่าคงลึก ๆ จัดเลขา ป.ป.ช. ปีหนึ่ง วิเชียรยังมีอายุราชการอยู่อะไรอย่างนี้นะ ซึ่งเราไม่เห็นเราไม่ได้ยิน เห็นว่าเอาวิเชียรไปเอานะ พอวิเชียรไปเป็น ปปช.ปีหนึ่งขึ้นไปเป็นปลัดกระทรวงคมนาคม ดูสิมันเกี่ยวอะไรกับสำนักงานตำรวจแห่งชาติล่ะ เพราะฉะนั้น สุรเชษฐ์จะอยู่ 7 ปี หรือไม่อยู่ ทะลึ่งไปคิดมาก คิดมาก มันก็เลยเกิดปัญหารุมสุรเชษฐ์ไง พวกสุรเชษฐ์มันไม่ยอมให้่รุมนี่ มันก็ดำเนินคดีมั้ง ไอ้นู้นบ้างอะไรต่าง ๆ บ้าง ยิ่งไม่ชอบใหญ่ เอาเขาเลยบิ๊กโจ๊กคงต้องฟ้องรอบตัวอีกรอบนะนี่ คือเห้นภาพเลยนะ ก็คือต้องเลียนแบบพี่น่ชี่ล่ะ พี่รอดหมดเลยนะ</w:t>
      </w:r>
    </w:p>
    <w:p>
      <w:pPr>
        <w:pStyle w:val="BodyText"/>
      </w:pPr>
      <w:r>
        <w:t xml:space="preserve">(คุณเสถียร) อย่างนี้ สตช. ก็เดือดหมดเลยหลังจากนี้นะ</w:t>
      </w:r>
    </w:p>
    <w:p>
      <w:pPr>
        <w:pStyle w:val="BodyText"/>
      </w:pPr>
      <w:r>
        <w:t xml:space="preserve">(พลตำรวจเอก เสรีพิศุทธ์) ตอนนั้นน่ะ พอเราล้มใช่ไหม หมามันเข้ามาขย่ำเราเลย ทุกคนเลยนะ แม้แต่แค่พี่น่ะนะ ไปถูกเรียกไปสำนักนายกยังไม่ให้ออก ยังไม่ถึงให้ออก ยังไม่ถึงขั้นนายกนะ ยังระมัดระวังทุกก้าวเลย ไปต้องไปแต่เช้าไปเซ็นชื่อนะ ถ้าเกิดไม่ไป หายหัวไปไหน ไม่มีงานทำนี่ เดี๋ยวมันเล่นงานขาดราชการตายเลย ถูกไหม ต้องระวังตัวทุกฝีก้าว จะมาสัมภาษณ์นะ ยังไม่มีคำสั่งให้ออกเลยนะ แค่ไปช่วงรายการสำนักนายก ไปสำนักงานตำรวจแห่งชาติ มาขอสัมภาษณ์อย่างน้องนี่ พี่ก็เชิญผู้สื่อข่าวมา มันลูกน้องไอ้ภัทรวาท มันไปสั่งสำนักงานตำรวจแห่งชาติ มันรุมกัดทุกทางนะ พูดยังไม่ยอมให้พูดเลย</w:t>
      </w:r>
    </w:p>
    <w:p>
      <w:pPr>
        <w:pStyle w:val="BodyText"/>
      </w:pPr>
      <w:r>
        <w:t xml:space="preserve">(คุณเสถียร) เพราะฉะนั้น บิ๊กโจ๊กจะเจออย่างนี้</w:t>
      </w:r>
    </w:p>
    <w:p>
      <w:pPr>
        <w:pStyle w:val="BodyText"/>
      </w:pPr>
      <w:r>
        <w:t xml:space="preserve">(พลตำรวจเอก เสรีพิศุทธ์) นะ</w:t>
      </w:r>
    </w:p>
    <w:p>
      <w:pPr>
        <w:pStyle w:val="BodyText"/>
      </w:pPr>
      <w:r>
        <w:t xml:space="preserve">(คุณเสถียร) บิ๊กโจ๊กจะเจอรุมแบบนี้</w:t>
      </w:r>
    </w:p>
    <w:p>
      <w:pPr>
        <w:pStyle w:val="BodyText"/>
      </w:pPr>
      <w:r>
        <w:t xml:space="preserve">(พลตำรวจเอก เสรีพิศุทธ์) จะเจอรุม แล้วไม่แค่นี้นะ มันตรวจละเอียดยิบเลย มีอะไรยัดได้ยัด เพื่อให้เราได้เสียเวลาเวลาในการแก้ไขไง ปิดป้องไม่ต้องไปสู้กับมัน แม้กระทั่งยังเอาข้อหา มาตรา 112 มายัดพี่ถึง 2 คดีด้วยกัน เห็นไหม ันทำถึงขั้นนั้น ถ้าเป็นชาวบ้านสงสัยเอาตัวไม่รอดแล้ว โดนมาตรา 112 ไปอีก เบื้องต้นนะครับ ท่านบอกว่าพร้อมเป็นพยานในคดีให้กับบิ๊กโจ๊กในชั้นศาลปกครองสูงสุด</w:t>
      </w:r>
    </w:p>
    <w:p>
      <w:pPr>
        <w:pStyle w:val="BodyText"/>
      </w:pPr>
      <w:r>
        <w:t xml:space="preserve">(พลตำรวจเอก เสรีพิศุทธ์) ไม่ใช่ ไม่ใช่ ศาลปกครอวลงสูงสุดนี่ สุรเฟ้องเอาเองไง เขาก็รวบรวมหลักฐานไปฟ้อง เขาไม่ได้ไม่มีไปเป็นพยาง พยานอะไรหรอก อาจจะมาหารือได้ก็ต้องฟ้องไป แต่ถ้าไปเป็นพยานนี่คดีอาญา ต้องไปฟ้องศาลอาญาทุจริต กิตติ์รัฐออกคำสั่งชอบไหม ก.ตร อนุฯ ก.ตร ที่ไม่มีหน้าที่มาวินิจฉัยและหน้าที่ เขาวินิจฉัยว่ากิตติ์รัฐชอบนี่อำนาจไหม ไม่มี แล้ววินิจฉัยได้อย่างไร ปฏิบัติหน้าที่ชอบไม่ชอบไหม แม้แต่ว่าคณะกรรมการพิทักษ์ระบบคุณธรรมนี่ มีหน้าที่อำนาจ แต่เราก็ต้องดูว่าคุณนี่สุจริต ต้องไปดูรายละเอียด</w:t>
      </w:r>
    </w:p>
    <w:p>
      <w:pPr>
        <w:pStyle w:val="BodyText"/>
      </w:pPr>
      <w:r>
        <w:t xml:space="preserve">(คุณพุทธิฉัตร) ประสบการณ์เดิมนี่ เอามาเป็นน้ำหนักให้ได้ไหมครับ ถ้าไปถึงจุดการฟ้องท่านบิ๊กต่ายน่ะครับ ของท่านในยุคสมัครนี่ครับ น้ำหนักต่าง ๆ เอาไปช่วยเพิ่มเป็นพยานได้ไหมในจุดนั้น</w:t>
      </w:r>
    </w:p>
    <w:p>
      <w:pPr>
        <w:pStyle w:val="BodyText"/>
      </w:pPr>
      <w:r>
        <w:t xml:space="preserve">(พลตำรวจเอก เสรีพิศุทธ์) ได้เลย หรือแม้กระทั่ง เอาง่าย ๆ เรื่องของกิตติ์รัฐนี่นะ พี่นี่ ไอ้ที่บอกว่าโดนอดีตนายตำรวจนี่นะ ไปร่วมมือกับสมัคร คือ ไอ้พัชรวาทนี่นะ กับพวกนี่ ทำเรื่องให้เลย แต่ให้นี่เป็นมือถือเท่านั้น ไปถือที่สำนักนายก วันที่ 28 กรกฎาคม พอ 29 ไอ้สมัครก็ตั้งคณะกรรมการสอบสวนพี่อีก เดินออกไปก่อน กรรมการยังไม่ทันเริ่มสอบเลย เอาล่ะ ถามว่ามันเกี่ยวอะไรล่ะ พอพี่สู้จนชนะ โอเค พี่ก็มาทำงานการเมืองของพี่ เป็น สส. ไอ้นายเวรที่ถูกพี่ให้ออกไปก่อนยังแค้นอยู่ใช่ไหม ถึงแม้มะันจะได้รับกลับเข้าราชการ เพราะว่าไปยื่นหนังสือไอ้พวกนี้ก็ชดเชยให้น่ะ แล้วกลับเขาฎีกา กกต. ว่าผู้ขาดคุณสมบัติใช่ไหม กกต. เขาก็วินิจฉัยว่าพี่คุณสม บัติครบ พี่ก็เลยฟ้องไอ้นี่ ต่อศาลแขวงดอนเมือง เมียด้วย เพราะไม่ยื่นด้วยกีน แขวงดอนเมืองเขาจำคุกไอ้นี่นะ 6 เดือนไม่รอการลงโทษ 3 เดือนโดยไม่รอการลงโทษ ตอนนี้ยังอยู่ระหว่างอุทธรณ์นะตอนนี้ พี่กำลังเปรียบเทียบอีกนิดหนึ่ง นะ พอไอ้นี่ถูกจำคุกเป็นอย่างไร เมื่อเข้าราชการตำรวจ หรือถูกดำเนินคดี หรือถูกคำพิพากษาให้ผู้มีอำนาจให้ออกจากราชการไว้ก่อนถูกไหม ไอ้นี่ถูกจำคุกน่ะ หนักกว่าสุรเชษฐ์หรือเปล่า พี่ก็ส่งไปสำนักงานตำรวจแหนะ ให้ออกคำสั่ง ให้ไอ้นี่ออกจากราชการ แล้วไปเข้าใครรู้ไหม เข้าเจ้ากิตติ์รัฐนี่แหละ เป็นรองพป. ราชการในตำแหน่งนี้นะ ในหน้าตาหน้าที่นี้ กับเป็นอย่างไร แทนที่จะออกคำสั่งให้ออกราชการไว้ก่อนก็ไปตั้งคณะกรรมการสอบสวนแค่ไม่ร้ายแรงนะ ไอ้นี่ถูกศาลพิพากษา</w:t>
      </w:r>
    </w:p>
    <w:p>
      <w:pPr>
        <w:pStyle w:val="BodyText"/>
      </w:pPr>
      <w:r>
        <w:t xml:space="preserve">(คุณเสถียร) ติดคุกแล้ว</w:t>
      </w:r>
    </w:p>
    <w:p>
      <w:pPr>
        <w:pStyle w:val="BodyText"/>
      </w:pPr>
      <w:r>
        <w:t xml:space="preserve">(พลตำรวจเอก เสรีพิศุทธ์) ไม่ให้ออก ไม่… ไม่ให้ออก ไม่ตั้งวินัยร้ายแรง เพื่อช่วยมันกันใช่ไหม แต่ไอ้ที่ของสุรเชษฐ์แค่ถูกดำเนินคดี ชี้ถูก ยังไม่… ที่เขาว่าไง มึงเอาเขาออกแล้วนี่ กิตติ์รัฐนี่ มีความผิดไหม</w:t>
      </w:r>
    </w:p>
    <w:p>
      <w:pPr>
        <w:pStyle w:val="BodyText"/>
      </w:pPr>
      <w:r>
        <w:t xml:space="preserve">(คุณเสถียร) ขอบพระคุณท่านเสรีไว้ก่อนนะครับ</w:t>
      </w:r>
    </w:p>
    <w:p>
      <w:pPr>
        <w:pStyle w:val="BodyText"/>
      </w:pPr>
      <w:r>
        <w:t xml:space="preserve">(พลตำรวจเอก เสรีพิศุทธ์) ทำไมเวลาสชัดเจนครับ ขอบพระคุณนะครับ นี่ครับ ก็ถ้าคุยกันได้ต่อไปก้จะไปสักครึ่งวัน เพราะว่าเรื่องท่านเยอะ</w:t>
      </w:r>
    </w:p>
    <w:p>
      <w:pPr>
        <w:pStyle w:val="BodyText"/>
      </w:pPr>
      <w:r>
        <w:t xml:space="preserve">(คุณสุชาดา) ไม่ก็ผ่านการต่อสู้มาแล้วใช่ คนที่ไปศาลปกครองจนชนะมา ทีนี้เรื่องราวมันเลยเยอะ</w:t>
      </w:r>
    </w:p>
    <w:p>
      <w:pPr>
        <w:pStyle w:val="BodyText"/>
      </w:pPr>
      <w:r>
        <w:t xml:space="preserve">(คุณเสถียร) คือ บอกผมตอนบอกรายการตอนเย็นนี่ชีวิตผมเหมือนโจ๊กมาก ๆ ท่านอินเรื่องมาก ๆ เลย แล้วมันเหมือนจะเชียร์คุณโจ๊กอยู่ไม่กี่คนนะนี่ เท่าที่เราดูอยู่ ผมเคยเจอแบบนี้มา เจอหนักกว่านี้ นี่ เพราะฉะนั้น ทุกครั้งที่เราได้คุยกับท่านเหมือนอดีตออกมา ทีนี้ มันก็จะระลึกมาก ๆ ก็ติดตามดูท่านบอกว่าท่านจะเป็นพยานนะ</w:t>
      </w:r>
    </w:p>
    <w:p>
      <w:pPr>
        <w:pStyle w:val="BodyText"/>
      </w:pPr>
      <w:r>
        <w:t xml:space="preserve">(คุณสุชาดา) คดีทุจริต ถ้าสมมติจะไปฟ้องท่านกิต</w:t>
      </w:r>
    </w:p>
    <w:p>
      <w:pPr>
        <w:pStyle w:val="BodyText"/>
      </w:pPr>
      <w:r>
        <w:t xml:space="preserve">(คุณเสถียร) เดี๋ยวเราก็ติดตามดูต่อนะครับ เดี๋ยวเราพักกันสักครู่เดียว ที่พรรคก้าวไกล ไม่รู้จะมีความเคลื่อนไหวอะไรบ้าง ที่พรรคก้าวไกล พักสักครู่เดียวครับ</w:t>
      </w:r>
    </w:p>
    <w:p>
      <w:pPr>
        <w:pStyle w:val="BodyText"/>
      </w:pPr>
      <w:r>
        <w:t xml:space="preserve">(คุณสุชาดา) คุยกับเสรีนี่ คุยยาก</w:t>
      </w:r>
    </w:p>
    <w:p>
      <w:pPr>
        <w:pStyle w:val="BodyText"/>
      </w:pPr>
      <w:r>
        <w:t xml:space="preserve">(คุณพุทธิฉัตร) เอามาเลยครับ เอามาเลยครับ</w:t>
      </w:r>
    </w:p>
    <w:p>
      <w:pPr>
        <w:pStyle w:val="BodyText"/>
      </w:pPr>
      <w:r>
        <w:t xml:space="preserve">(คุณสุชาดา) สวัสดีค่ะ ท่านผู้ชม เอ๊ะ วันนี้ดูเหมือนว่าคอมเมนต์ยังไม่ค่อยมาเยอะนะ ไม่รู้ว่าเมื่อคืนติดฝนกันหรือเปล่า</w:t>
      </w:r>
    </w:p>
    <w:p>
      <w:pPr>
        <w:pStyle w:val="BodyText"/>
      </w:pPr>
      <w:r>
        <w:t xml:space="preserve">(คุณพุทธิฉัตร) ลุ้นมว</w:t>
      </w:r>
    </w:p>
    <w:p>
      <w:pPr>
        <w:pStyle w:val="BodyText"/>
      </w:pPr>
      <w:r>
        <w:t xml:space="preserve">(คุณสุชาดา) อ๋อ ตี 3 ครึ่งเมื่อคืน แต่เฟิร์นดูแว๊บ ๆ เหมือนกัน แต่คนดูกันอยู่วันนั้น ไม่ไหว</w:t>
      </w:r>
    </w:p>
    <w:p>
      <w:pPr>
        <w:pStyle w:val="BodyText"/>
      </w:pPr>
      <w:r>
        <w:t xml:space="preserve">(คุณพุทธิฉัตร) พี่ตั้งนาฬิกาตื่นขึ้นมาดู ดูจบเลย</w:t>
      </w:r>
    </w:p>
    <w:p>
      <w:pPr>
        <w:pStyle w:val="BodyText"/>
      </w:pPr>
      <w:r>
        <w:t xml:space="preserve">(คุณสุชาดา) จริงเหรอ</w:t>
      </w:r>
    </w:p>
    <w:p>
      <w:pPr>
        <w:pStyle w:val="BodyText"/>
      </w:pPr>
      <w:r>
        <w:t xml:space="preserve">(คุณพุทธิฉัตร) จบเลย แต่ว่าพอดูจบแล้ว วิบากกรรมเลยครับ นอนไม่หลับครับ</w:t>
      </w:r>
    </w:p>
    <w:p>
      <w:pPr>
        <w:pStyle w:val="BodyText"/>
      </w:pPr>
      <w:r>
        <w:t xml:space="preserve">(คุณสุชาดา) อารมณ์ค้าง อารมณ์ค้าง</w:t>
      </w:r>
    </w:p>
    <w:p>
      <w:pPr>
        <w:pStyle w:val="BodyText"/>
      </w:pPr>
      <w:r>
        <w:t xml:space="preserve">(คุณพุทธิฉัตร) ข่มตัวเองไม่ได้นะครับ</w:t>
      </w:r>
    </w:p>
    <w:p>
      <w:pPr>
        <w:pStyle w:val="BodyText"/>
      </w:pPr>
      <w:r>
        <w:t xml:space="preserve">(คุณสุชาดา) แต่คนดูปิงปอง สนุกเลยแข่งกับญี่ปุ่นน่ะ เหลือวันนี้เราต้องเชียร์น้องเทสนิสเราต้องเชียร์น้องเทนนิสกันนะ ในช่วง 03.40 น. นี่นะคะ</w:t>
      </w:r>
    </w:p>
    <w:p>
      <w:pPr>
        <w:pStyle w:val="BodyText"/>
      </w:pPr>
      <w:r>
        <w:t xml:space="preserve">(คุณพุทธิฉัตร) ใช่ครับ น้องเทนนิสนี่ วันเดียวรู้ผลนะเฟิร์นด้วยตารางการแข่งขันที่ออกมานี่นะครับ คือ น้องเทสนิสแต่ละรุ่นนี่แข่งวันเดียวจบนะ</w:t>
      </w:r>
    </w:p>
    <w:p>
      <w:pPr>
        <w:pStyle w:val="BodyText"/>
      </w:pPr>
      <w:r>
        <w:t xml:space="preserve">(คุณสุชาดา) วันนี้เราจะได้รู้เลยว่าน้องเทนนิสจะำได้เหรียญทองหรือเปล่า</w:t>
      </w:r>
    </w:p>
    <w:p>
      <w:pPr>
        <w:pStyle w:val="BodyText"/>
      </w:pPr>
      <w:r>
        <w:t xml:space="preserve">(คุณพุทธิฉัตร) ใช่ครับ วันนี้รอบ 16 คนนะ เทนนิสจะเริ่มแข่งที่รอบ 16 คน บ่าย 3.40 น. ทาง PPTV มีรายการพิเศษ เกาะติดยุบพรรคก้าวไกลนี่ แต่เมื่อน้องเทนนิสแข่ง แบบสดก็มาให้ดู พี่บุ๊คว่าจะประเมินคู่แข่งอย่างไร กับน้องเทนนิสนี่ เขาพอสู้ได้ไหม</w:t>
      </w:r>
    </w:p>
    <w:p>
      <w:pPr>
        <w:pStyle w:val="BodyText"/>
      </w:pPr>
      <w:r>
        <w:t xml:space="preserve">(คุณพุทธิฉัตร) จริง ๆ ถ้าดูจากที่ผที่ออกมานะ ถือว่าโรยด้วยกลีบกุหลาบนะ</w:t>
      </w:r>
    </w:p>
    <w:p>
      <w:pPr>
        <w:pStyle w:val="BodyText"/>
      </w:pPr>
      <w:r>
        <w:t xml:space="preserve">(คุณสุชาดา) อย่างนี้มีลุ้นทองนะ</w:t>
      </w:r>
    </w:p>
    <w:p>
      <w:pPr>
        <w:pStyle w:val="BodyText"/>
      </w:pPr>
      <w:r>
        <w:t xml:space="preserve">(คุณพุทธิฉัตร) คู้แข่งที่เบียดกับน้องเทนนิส พอเจอกันแล้วมีสิทธิแพ้ชนะนี่ คือ คือสเปนคนหนึ่ง สเปนโอลิมปิกที่โตเกียวน่ะ ที่เขานำน้องเทนนิสมาตลอดเลย ที่ 7 วินาทีน่ะ ที่ปิดจบ 7 วินาทีน่ะ จำได้ จำได้ แต่ตอนนั้นเขายังเด็กนะ แต่ตอนนี้ 4 ปีเขาโตแล้ว อยู่สายล่าง ถ้าจะเจอกัน เจอรอบจริง รอบชิง แล้วก็อีกคนหนึ่ง คือ ตุรกี ตุรกีเคยชนะน้องเทนนิส อันนี้ก็คืออยู่สายล่าง ตุรกีเขาจะต้องเจอกันสเปนก่อน เขาต้องผ่านกันเองก่อน ไม่มีอะไรผิดพลาด จะเจอเทสนิสรอบจริง บ่าย 3.40 นี้ใช่ไหม</w:t>
      </w:r>
    </w:p>
    <w:p>
      <w:pPr>
        <w:pStyle w:val="BodyText"/>
      </w:pPr>
      <w:r>
        <w:t xml:space="preserve">(คุณพุทธิฉัตร) 16 คน</w:t>
      </w:r>
    </w:p>
    <w:p>
      <w:pPr>
        <w:pStyle w:val="BodyText"/>
      </w:pPr>
      <w:r>
        <w:t xml:space="preserve">(คุณพุทธิฉัตร) ถ้าเทนนิสชนะจะไปแข้งตอนทุ่มครึ่ง 19.30 น.</w:t>
      </w:r>
    </w:p>
    <w:p>
      <w:pPr>
        <w:pStyle w:val="BodyText"/>
      </w:pPr>
      <w:r>
        <w:t xml:space="preserve">(คุณสุชาดา) โอโห้ มันแข่งต่อ ๆ กันเหมือนกันนะนี่ ต่อกัน แล้วถ้าชนะ รอบ 8 คน จะไปแข่งรอบรอง รอบรองชนะเลิศ 4 คนสุดท้ายนะอ 21.20 น.</w:t>
      </w:r>
    </w:p>
    <w:p>
      <w:pPr>
        <w:pStyle w:val="BodyText"/>
      </w:pPr>
      <w:r>
        <w:t xml:space="preserve">(คุณสุชาดา) เทควันโด แข่งกันแบบต่อเนื่องเลยนะ</w:t>
      </w:r>
    </w:p>
    <w:p>
      <w:pPr>
        <w:pStyle w:val="BodyText"/>
      </w:pPr>
      <w:r>
        <w:t xml:space="preserve">(คุณพุทธิฉัตร) ถ้าชนะรอบรองนะ รอบชิง ตี 2.10 น.</w:t>
      </w:r>
    </w:p>
    <w:p>
      <w:pPr>
        <w:pStyle w:val="BodyText"/>
      </w:pPr>
      <w:r>
        <w:t xml:space="preserve">(คุณสุชาดา) สุดยอดน่ะ อย่างนี้มันส่งผลของอะไรน่ะ สมรรถภาพร่างกายไหม มันต่อเนื่องน่ะ</w:t>
      </w:r>
    </w:p>
    <w:p>
      <w:pPr>
        <w:pStyle w:val="BodyText"/>
      </w:pPr>
      <w:r>
        <w:t xml:space="preserve">(คุณเสถียร) ก็พักเป็นรายชั่วโมง</w:t>
      </w:r>
    </w:p>
    <w:p>
      <w:pPr>
        <w:pStyle w:val="BodyText"/>
      </w:pPr>
      <w:r>
        <w:t xml:space="preserve">(คุณพุทธิฉัตร) การแข่งขันเทควันโดก็ม้วนเดียวเลย ม้วนเดียว ดูได้ตั้งแต่เย็นยังเที่ยงคืน</w:t>
      </w:r>
    </w:p>
    <w:p>
      <w:pPr>
        <w:pStyle w:val="BodyText"/>
      </w:pPr>
      <w:r>
        <w:t xml:space="preserve">(คุณพุทธิฉัตร)เชียร์กันยาว ๆ</w:t>
      </w:r>
    </w:p>
    <w:p>
      <w:pPr>
        <w:pStyle w:val="BodyText"/>
      </w:pPr>
      <w:r>
        <w:t xml:space="preserve">(คุณเสถียร) เมื่อนคืนก็ยันหว่าง</w:t>
      </w:r>
    </w:p>
    <w:p>
      <w:pPr>
        <w:pStyle w:val="BodyText"/>
      </w:pPr>
      <w:r>
        <w:t xml:space="preserve">(คุณพุทธิฉัตร) ตื่นไหม</w:t>
      </w:r>
    </w:p>
    <w:p>
      <w:pPr>
        <w:pStyle w:val="BodyText"/>
      </w:pPr>
      <w:r>
        <w:t xml:space="preserve">(คุณเสถียร) เหมือนเดิม</w:t>
      </w:r>
    </w:p>
    <w:p>
      <w:pPr>
        <w:pStyle w:val="BodyText"/>
      </w:pPr>
      <w:r>
        <w:t xml:space="preserve">(คุณสุชาดา) พี่บุ๊คเขาตื่นนะ ย้อนหลัง ย้อนหลังตอนเช้า แล้วก็คือคิดว่าดูจบ มวยนี่ต่อย 15-20 นาทีเอง พอดูจบล่ะครับ นอนไม่หลับครับ</w:t>
      </w:r>
    </w:p>
    <w:p>
      <w:pPr>
        <w:pStyle w:val="BodyText"/>
      </w:pPr>
      <w:r>
        <w:t xml:space="preserve">(คุณเสถียร) ตี 3 ครึ่งนี่ เป็นเวลานรกมานะเวลานี้</w:t>
      </w:r>
    </w:p>
    <w:p>
      <w:pPr>
        <w:pStyle w:val="BodyText"/>
      </w:pPr>
      <w:r>
        <w:t xml:space="preserve">(คุณสุชาดา) เป็นเวลาที่คนจะหลับลึกก็หลับลึกไปเลย ช่วงตี 3 ครึ่งนี่</w:t>
      </w:r>
    </w:p>
    <w:p>
      <w:pPr>
        <w:pStyle w:val="BodyText"/>
      </w:pPr>
      <w:r>
        <w:t xml:space="preserve">(คุณพุทธิฉัตร) แล้ววันนี้ไม่ได้มีแค่เทนนิสนะ ตอน 2 ทุ่มมียกน้ำหนักชายนะ ชิงเหรียญทองอันนี้มีนักกีฬาไทยเข้าแข่ง ธีรพงศ์ ศิลาชัย ยกน้ำหนัก</w:t>
      </w:r>
    </w:p>
    <w:p>
      <w:pPr>
        <w:pStyle w:val="BodyText"/>
      </w:pPr>
      <w:r>
        <w:t xml:space="preserve">(คุณเสถียร) ยกน้ำหนักนี่ความหวังนะ ความหวังมาอยู่ตรงนี้หมดเลยนะ นี่ช่วงวันนี้เลยนะ แล้ว เที่ยงคืนครึ่ง มีรยกน้ำหนักหญิง 49 กิโลกรัมนะครับ มีนักกีฬาไทยเขาแข่งขันด้วย คำเบ้า ครับผม เชียร์กันยาว ๆ เลย</w:t>
      </w:r>
    </w:p>
    <w:p>
      <w:pPr>
        <w:pStyle w:val="BodyText"/>
      </w:pPr>
      <w:r>
        <w:t xml:space="preserve">(คุณสุชาดา) เชียร์กันไปทุกรายการ รู้สึกโอลิมปิกปีนี้สนุก ดูได้ ได้ดูหลายชนิดกีฬาเลยน่ะ</w:t>
      </w:r>
    </w:p>
    <w:p>
      <w:pPr>
        <w:pStyle w:val="BodyText"/>
      </w:pPr>
      <w:r>
        <w:t xml:space="preserve">(คุณเสถียร) ไม่ได้พักไม่ได้ผ่อน</w:t>
      </w:r>
    </w:p>
    <w:p>
      <w:pPr>
        <w:pStyle w:val="BodyText"/>
      </w:pPr>
      <w:r>
        <w:t xml:space="preserve">(คุณเสถียร) คือการเป็นแฟน PPTV นี่ เหนื่อยนะ เหนื่อยนะใช่ไหม</w:t>
      </w:r>
    </w:p>
    <w:p>
      <w:pPr>
        <w:pStyle w:val="BodyText"/>
      </w:pPr>
      <w:r>
        <w:t xml:space="preserve">(คุณสุชาดา) มีอะไรให้ดูเยอะ</w:t>
      </w:r>
    </w:p>
    <w:p>
      <w:pPr>
        <w:pStyle w:val="BodyText"/>
      </w:pPr>
      <w:r>
        <w:t xml:space="preserve">(คุณเสถียร) ใช่ แล้วเปลี่ยนไม่ได้เลย</w:t>
      </w:r>
    </w:p>
    <w:p>
      <w:pPr>
        <w:pStyle w:val="BodyText"/>
      </w:pPr>
      <w:r>
        <w:t xml:space="preserve">(คุณสุชาดา) ฝากทีมงานดูจออันนี้หน่อยนะคะ อันนี้มันกระพริบแบบ</w:t>
      </w:r>
    </w:p>
    <w:p>
      <w:pPr>
        <w:pStyle w:val="BodyText"/>
      </w:pPr>
      <w:r>
        <w:t xml:space="preserve">(คุณเสถียร) เหมือนมันมีควันอะไรขึ้นมาใช่ไหม อ๋อ เอฟเฟกต์</w:t>
      </w:r>
    </w:p>
    <w:p>
      <w:pPr>
        <w:pStyle w:val="BodyText"/>
      </w:pPr>
      <w:r>
        <w:t xml:space="preserve">(คุณสุชาดา) ไม่ เหมือนไอมันชอบกระพริบ ข้างหลังมีนี่เหรอ</w:t>
      </w:r>
    </w:p>
    <w:p>
      <w:pPr>
        <w:pStyle w:val="BodyText"/>
      </w:pPr>
      <w:r>
        <w:t xml:space="preserve">(คุณพุทธิฉัตร) เป็นควันเอฟเฟ็พรรคก้าวไกลมันคืออะไร ไฟไหม้หรือไง ไฟไหม้พรรคเหรอ มึงเผาชัยธวัฒ หรือไง</w:t>
      </w:r>
    </w:p>
    <w:p>
      <w:pPr>
        <w:pStyle w:val="BodyText"/>
      </w:pPr>
      <w:r>
        <w:t xml:space="preserve">[เสียงโฆษณา]</w:t>
      </w:r>
    </w:p>
    <w:p>
      <w:pPr>
        <w:pStyle w:val="BodyText"/>
      </w:pPr>
      <w:r>
        <w:t xml:space="preserve">(คุณเสถียร) เมื่อกี้ช่วงพัก คุยกับเปเพราะมันจตะเพราะว่ายาว เทนนิส แล้วก็ยกรายการแข่งขันยาวไปจนถึง บ่าย 3 โมง 40 กว่า ๆ นี่ 40 กว่า ๆ น้องเทนนิสจะแข่งกันตอนตี 2 ไม่ได้พักไม่ผ่อน มือนี่สั่น น้องปพัชญาไปรอนานแล้ว น้องกิ๊บถ้าพร้อมแล้วเชิญครับ จากพรรคก้าวไกล เชิญครับ</w:t>
      </w:r>
    </w:p>
    <w:p>
      <w:pPr>
        <w:pStyle w:val="BodyText"/>
      </w:pPr>
      <w:r>
        <w:t xml:space="preserve">(ปพัชญา) ค่ะ ทางพรรคก้าวไกลนะคะ ได้นัดหมายประชาชนนะคะ มาร่วมกันทำกิจกรรม แล้วก็ร่วมกันฟังคำวินิจฉัย รัฐธรัฐธรรมนูญในคดียุบพรรคก้าวไกล ในเวลา 13.00 น. แต่ตั้งแต่ช่วงเช้าที่ผ่านมานะคะ มวลชนนะคะ จากหลากหลายสำนัก รวมถึงประชาชนนะคะ ทยอยเดินทางมาที่ทำการพรรคแล้ว ตั้งแต่ช่วงเช้านะคะ ซึ่งบริเวณจุดรอบ ๆ พื้นที่จุดทำการพรรคนะคะ ก็จะเห็นว่าในขณะนี้ ที่ทำการ ติดตั้งป้ายไวนิลนะคะ เขียนว่าก้าวไกลต้องไปต่อ ทราบมาว่ามีการติดตั้งไว้ตั้งแต่ช่วงเมื่อวานแล้วสำหรับจุดที่มีการจัดกิจกรรมจริง ๆ นะคะ จะจัดอยู่ฝั่งตรงข้ามของที่ทำการต้องพรรคก้าวไกลตอนนี้นะคะ บริเวณรั้วนะคะ มีการนำเสื้อคอลเลกชันต่าง ๆ นะคะ ตั้งแต่ยุคพรรคอนาคตใหม่มาจนถึงพรรคก้าวไกลมาประดับเรียงรายกันอยู่บริเวณรั้วนะคะ จากที่สอบถามใครที่อยากได้นะคะ ก็สามารถมาขอได้ หลังจากฟังคำวินิจฉัยเสร็จสิ้นแล้ว ก็จะขจายเสื้อคอลเลกชันใหม่แต่ขออุบเอาไว้ก่อนนะคะ ว่าจะสกรีนเป็นลายอะไรคะ ส่วยบริเวณที่จัดตั้งงานในวันนี้นะคะ ก็มีการตั้งเวทีแล้วเครื่องเสียงเตรียมเอาไว้แล้วตั้งแต่เมื่อวาน แต่ว่าจอ LED สำหรับถ่ายทอดสดช่วงที่ฟังคำวินิจฉัยหรือฟังแถลงข่าวของพรรค ยังไม่ได้จัดเตรียมไว้นะคะ เนื่องจากพื้นที่เมื่อวานนี้มีฝนตกลงมา เลยกังวลเรื่องความสเียหายของอุปกรณ์ค่ะ ซึ่งบรรยากาศช่วงเช้านะคะ สำหรับบุคคลสำคัญนะคะ ในช่วง 8.40 น. กรรมการบริหารของคณะก้าวหน้านะคะ ก็เดินทางมาที่พรรคก้าวไกล ส่วนแกนนำคนอื่น ๆ นะคะ ก็ยังไม่เห็นใครมาที่พรรคนะคะ ส่วนใหญ่ก็เป็นเจ้าหน้าที่ STAFF ส่วนใหญ่ใส่ชุดสีดำ คล้องป้ายสชุดโลโก้ของพรรคเข้ามาประชุมหารือกัน ส่วนการจราจรนะคะ พบว่าเจ้าหน้าที่ขอความร่วมมือของผู้ที่มาร่วมงานนะคะ ให้ใช้เส้นทางซอยหัวหมาก 14 หรือ รามคำแหง 40 นะคะ แทนซอยหัวหมาก 12 โดยเจ้าหน้าที่ก็ได้ทำป้ายไวนิลบอกเส้นทางบริเวณปากซอยหัวหมาก 14 ให้กับผู้ร่วมงานด้วยค่ะ นอกจากนั้นนะคะ ส่วนของ คาเฟ่ โซก็ได้จัดเตรียมเมนูเครื่องดื่มใหม่ที่จัดขายในวันนี้ โดยชื่อว่ายกไหล่แล้วไปต่อ โดยบาริสตาบอกว่าเป็นการผสมผสานระหว่างชาและกาแฟ พรรคก้าวไกลได้ไปต่อจริง ๆ สำหรับกิจกรรมในวันนี้นะคะ ก็จะเริ่มตั้งแต่ 13.00 น. นะคะ ก็จะมีการบรรยายพิเศษ Acrusนะคะ จากอาจารย์ปิยบุตร แสงกนกุลคณะก้าวหน้านะคะ ให้หัวข้อกับการยุบพรรคการเมืองค่ะ หลังจากนั้น จากฝ่ายสมาชิกสัมพันธ์ จากพรรคต่าง ๆ จะร่วมกันนะคะ คำฟังวินิจฉัยคดีไปพร้อม ๆ กัน ในช่วงเวลา 15.00 น. แล้วหลังจากนั้น ก็จะแถลงข่าวในช่วง 18.00 น. ค่ะ หลังจากการแถลงข่างนะคะ ก็จะมีการมาจัดกิจกรรทกับประชาชนที่มาร่วมกิจกรรมในวันนี้นะคะ ซึ่งคาดว่าจะยาวไปถึง 21.00 น.เลยค่ะ</w:t>
      </w:r>
    </w:p>
    <w:p>
      <w:pPr>
        <w:pStyle w:val="BodyText"/>
      </w:pPr>
      <w:r>
        <w:t xml:space="preserve">(คุณเสถียร) นี่ครับ</w:t>
      </w:r>
    </w:p>
    <w:p>
      <w:pPr>
        <w:pStyle w:val="BodyText"/>
      </w:pPr>
      <w:r>
        <w:t xml:space="preserve">(คุณสุชาดา) บรรยากาศที่พรรคก้าวไกลนะคะ ก็</w:t>
      </w:r>
    </w:p>
    <w:p>
      <w:pPr>
        <w:pStyle w:val="BodyText"/>
      </w:pPr>
      <w:r>
        <w:t xml:space="preserve">(คุณเสถียร) เริ่มจะครุกรุ่น</w:t>
      </w:r>
    </w:p>
    <w:p>
      <w:pPr>
        <w:pStyle w:val="BodyText"/>
      </w:pPr>
      <w:r>
        <w:t xml:space="preserve">(คุณสุชาดา) ก็ตอนนี้ก็มีสื่อหลายสื่อไปปักหลัก เดี๋ยวช่วงบ่าย ๆ จะได้เห็นบรรยากาศที่คึกคักมากกว่านี้</w:t>
      </w:r>
    </w:p>
    <w:p>
      <w:pPr>
        <w:pStyle w:val="BodyText"/>
      </w:pPr>
      <w:r>
        <w:t xml:space="preserve">(คุณเสถียร) ประเด็นร้อย เสริมเนื่องที่คุณพิธาแกไปปพบกับทใช่ไหม 18 ประเทศ</w:t>
      </w:r>
    </w:p>
    <w:p>
      <w:pPr>
        <w:pStyle w:val="BodyText"/>
      </w:pPr>
      <w:r>
        <w:t xml:space="preserve">(คุณสุชาดา) ใช่ ๆ ช่วงจะมีการวินิฉัยนะ ยุบพรรคไปตั้งพรรคใ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แบ่งพิมพ์ รายการ เปิดโต๊ะข่าว PPTV 9.35-10.50 น. 13082567</dc:title>
  <dc:creator/>
  <cp:keywords/>
  <dcterms:created xsi:type="dcterms:W3CDTF">2024-08-13T07:53:34Z</dcterms:created>
  <dcterms:modified xsi:type="dcterms:W3CDTF">2024-08-13T07: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สิงหาคม 2567 เวลา 09.30 น.</vt:lpwstr>
  </property>
  <property fmtid="{D5CDD505-2E9C-101B-9397-08002B2CF9AE}" pid="3" name="subtitle">
    <vt:lpwstr/>
  </property>
</Properties>
</file>